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E94B5A" w14:textId="77777777" w:rsidR="00B0020B" w:rsidRPr="0029230B" w:rsidRDefault="00B0020B" w:rsidP="00AB4BD3">
      <w:pPr>
        <w:spacing w:line="360" w:lineRule="auto"/>
        <w:ind w:firstLineChars="200" w:firstLine="482"/>
        <w:jc w:val="left"/>
        <w:rPr>
          <w:rFonts w:ascii="Times New Roman" w:hAnsi="Times New Roman"/>
          <w:b/>
          <w:sz w:val="24"/>
          <w:szCs w:val="24"/>
        </w:rPr>
      </w:pPr>
    </w:p>
    <w:p w14:paraId="157CCFC2" w14:textId="168CF04C" w:rsidR="00272CEC" w:rsidRDefault="00E94ECD" w:rsidP="007548F9">
      <w:pPr>
        <w:pBdr>
          <w:bottom w:val="thickThinSmallGap" w:sz="24" w:space="1" w:color="auto"/>
        </w:pBdr>
        <w:spacing w:line="400" w:lineRule="exact"/>
        <w:divId w:val="646058706"/>
      </w:pPr>
      <w:sdt>
        <w:sdtPr>
          <w:rPr>
            <w:color w:val="000000" w:themeColor="text1"/>
          </w:rPr>
          <w:alias w:val="输入议题"/>
          <w:tag w:val="输入议题"/>
          <w:id w:val="1081407099"/>
          <w:lock w:val="sdtLocked"/>
          <w:placeholder>
            <w:docPart w:val="CD189666D4114CB5B345478E360B99A0"/>
          </w:placeholder>
          <w:dropDownList>
            <w:listItem w:displayText="点这里选择所属议题" w:value="点这里选择所属议题"/>
            <w:listItem w:displayText="营养需求和生理代谢" w:value="营养需求和生理代谢"/>
            <w:listItem w:displayText="营养与健康" w:value="营养与健康"/>
            <w:listItem w:displayText="营养与环境" w:value="营养与环境"/>
            <w:listItem w:displayText="饲料资源开发与应用" w:value="饲料资源开发与应用"/>
            <w:listItem w:displayText="绿色添加剂研发与应用" w:value="绿色添加剂研发与应用"/>
            <w:listItem w:displayText="饲料加工与精准投喂 " w:value="饲料加工与精准投喂 "/>
            <w:listItem w:displayText="饲料和水产品的品质与安全" w:value="饲料和水产品的品质与安全"/>
            <w:listItem w:displayText="营养大数据及其他" w:value="营养大数据及其他"/>
          </w:dropDownList>
        </w:sdtPr>
        <w:sdtEndPr/>
        <w:sdtContent>
          <w:r w:rsidR="00AB377F">
            <w:rPr>
              <w:color w:val="000000" w:themeColor="text1"/>
            </w:rPr>
            <w:t>点这里选择所属议题</w:t>
          </w:r>
        </w:sdtContent>
      </w:sdt>
      <w:r w:rsidR="00272CEC">
        <w:ptab w:relativeTo="margin" w:alignment="center" w:leader="none"/>
      </w:r>
      <w:r w:rsidR="00272CEC">
        <w:t xml:space="preserve"> </w:t>
      </w:r>
      <w:r w:rsidR="00272CEC">
        <w:ptab w:relativeTo="margin" w:alignment="right" w:leader="none"/>
      </w:r>
      <w:sdt>
        <w:sdtPr>
          <w:id w:val="-1553527442"/>
          <w:lock w:val="contentLocked"/>
          <w:placeholder>
            <w:docPart w:val="0562F3CF87084E6D88E4623B951B45FB"/>
          </w:placeholder>
        </w:sdtPr>
        <w:sdtEndPr/>
        <w:sdtContent>
          <w:r w:rsidR="00272CEC">
            <w:rPr>
              <w:rFonts w:hint="eastAsia"/>
            </w:rPr>
            <w:t>第十</w:t>
          </w:r>
          <w:r w:rsidR="00AB4BD3">
            <w:rPr>
              <w:rFonts w:hint="eastAsia"/>
            </w:rPr>
            <w:t>四</w:t>
          </w:r>
          <w:r w:rsidR="00272CEC">
            <w:rPr>
              <w:rFonts w:hint="eastAsia"/>
            </w:rPr>
            <w:t>届世界华人鱼虾营养学术研讨会</w:t>
          </w:r>
        </w:sdtContent>
      </w:sdt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736"/>
      </w:tblGrid>
      <w:tr w:rsidR="00272CEC" w14:paraId="21F4943C" w14:textId="77777777" w:rsidTr="00BE510F">
        <w:trPr>
          <w:trHeight w:val="634"/>
        </w:trPr>
        <w:sdt>
          <w:sdtPr>
            <w:id w:val="1825232380"/>
            <w:placeholder>
              <w:docPart w:val="0562F3CF87084E6D88E4623B951B45FB"/>
            </w:placeholder>
          </w:sdtPr>
          <w:sdtEndPr/>
          <w:sdtContent>
            <w:tc>
              <w:tcPr>
                <w:tcW w:w="9736" w:type="dxa"/>
                <w:tcBorders>
                  <w:top w:val="nil"/>
                  <w:left w:val="nil"/>
                  <w:bottom w:val="nil"/>
                  <w:right w:val="nil"/>
                </w:tcBorders>
                <w:hideMark/>
              </w:tcPr>
              <w:p w14:paraId="703AFC79" w14:textId="0D9D5574" w:rsidR="00272CEC" w:rsidRPr="007E35E6" w:rsidRDefault="00C72A7A" w:rsidP="00FD142B">
                <w:pPr>
                  <w:pStyle w:val="a8"/>
                  <w:rPr>
                    <w:rFonts w:eastAsia="黑体"/>
                    <w:sz w:val="32"/>
                  </w:rPr>
                </w:pPr>
                <w:r w:rsidRPr="00C72A7A">
                  <w:rPr>
                    <w:rFonts w:eastAsia="黑体" w:hint="eastAsia"/>
                    <w:sz w:val="32"/>
                  </w:rPr>
                  <w:t>标题</w:t>
                </w:r>
                <w:r w:rsidR="00FD142B">
                  <w:rPr>
                    <w:rFonts w:eastAsia="黑体" w:hint="eastAsia"/>
                    <w:sz w:val="32"/>
                  </w:rPr>
                  <w:t>（</w:t>
                </w:r>
                <w:r w:rsidRPr="00C72A7A">
                  <w:rPr>
                    <w:rFonts w:eastAsia="黑体" w:hint="eastAsia"/>
                    <w:sz w:val="32"/>
                  </w:rPr>
                  <w:t>中文，黑体，三号；英文，</w:t>
                </w:r>
                <w:r w:rsidRPr="00C72A7A">
                  <w:rPr>
                    <w:rFonts w:eastAsia="黑体" w:hint="eastAsia"/>
                    <w:sz w:val="32"/>
                  </w:rPr>
                  <w:t xml:space="preserve"> Times New Roman </w:t>
                </w:r>
                <w:r w:rsidRPr="00C72A7A">
                  <w:rPr>
                    <w:rFonts w:eastAsia="黑体" w:hint="eastAsia"/>
                    <w:sz w:val="32"/>
                  </w:rPr>
                  <w:t>三号</w:t>
                </w:r>
                <w:r w:rsidR="00FD142B" w:rsidRPr="00FD142B">
                  <w:rPr>
                    <w:rFonts w:eastAsia="黑体" w:hint="eastAsia"/>
                  </w:rPr>
                  <w:t>）</w:t>
                </w:r>
              </w:p>
            </w:tc>
          </w:sdtContent>
        </w:sdt>
      </w:tr>
      <w:bookmarkStart w:id="0" w:name="OLE_LINK39"/>
      <w:bookmarkStart w:id="1" w:name="OLE_LINK38"/>
      <w:bookmarkStart w:id="2" w:name="OLE_LINK37"/>
      <w:tr w:rsidR="00272CEC" w14:paraId="55F451C4" w14:textId="77777777" w:rsidTr="00A169D2">
        <w:trPr>
          <w:trHeight w:val="497"/>
        </w:trPr>
        <w:tc>
          <w:tcPr>
            <w:tcW w:w="973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E79963" w14:textId="5C138C59" w:rsidR="00272CEC" w:rsidRPr="004B6C27" w:rsidRDefault="00E94ECD" w:rsidP="00FD142B">
            <w:pPr>
              <w:jc w:val="center"/>
              <w:rPr>
                <w:sz w:val="28"/>
              </w:rPr>
            </w:pPr>
            <w:sdt>
              <w:sdtPr>
                <w:rPr>
                  <w:sz w:val="28"/>
                </w:rPr>
                <w:id w:val="960381540"/>
                <w:placeholder>
                  <w:docPart w:val="AAD8764798174B05A8DFB355B567FF7B"/>
                </w:placeholder>
              </w:sdtPr>
              <w:sdtEndPr/>
              <w:sdtContent>
                <w:bookmarkEnd w:id="0"/>
                <w:bookmarkEnd w:id="1"/>
                <w:bookmarkEnd w:id="2"/>
                <w:sdt>
                  <w:sdtPr>
                    <w:rPr>
                      <w:sz w:val="28"/>
                    </w:rPr>
                    <w:id w:val="-1616435599"/>
                    <w:placeholder>
                      <w:docPart w:val="357287A916F44EBB85D0246608126FBC"/>
                    </w:placeholder>
                  </w:sdtPr>
                  <w:sdtEndPr/>
                  <w:sdtContent>
                    <w:r w:rsidR="00C72A7A" w:rsidRPr="004B6C27">
                      <w:rPr>
                        <w:sz w:val="28"/>
                      </w:rPr>
                      <w:t>作者（</w:t>
                    </w:r>
                    <w:r w:rsidR="004B6C27">
                      <w:rPr>
                        <w:rFonts w:hint="eastAsia"/>
                        <w:sz w:val="28"/>
                      </w:rPr>
                      <w:t>中文</w:t>
                    </w:r>
                    <w:r w:rsidR="00C72A7A" w:rsidRPr="004B6C27">
                      <w:rPr>
                        <w:sz w:val="28"/>
                      </w:rPr>
                      <w:t>宋体，</w:t>
                    </w:r>
                    <w:r w:rsidR="004B6C27">
                      <w:rPr>
                        <w:rFonts w:hint="eastAsia"/>
                        <w:sz w:val="28"/>
                      </w:rPr>
                      <w:t>英文</w:t>
                    </w:r>
                    <w:r w:rsidR="004B6C27" w:rsidRPr="00FD142B">
                      <w:rPr>
                        <w:rFonts w:ascii="Times New Roman" w:hAnsi="Times New Roman"/>
                        <w:sz w:val="28"/>
                      </w:rPr>
                      <w:t>Times New Roman</w:t>
                    </w:r>
                    <w:r w:rsidR="004B6C27">
                      <w:rPr>
                        <w:rFonts w:hint="eastAsia"/>
                        <w:sz w:val="28"/>
                      </w:rPr>
                      <w:t>，</w:t>
                    </w:r>
                    <w:r w:rsidR="00C72A7A" w:rsidRPr="004B6C27">
                      <w:rPr>
                        <w:sz w:val="28"/>
                      </w:rPr>
                      <w:t>四号，之间加逗号</w:t>
                    </w:r>
                    <w:r w:rsidR="006F3045" w:rsidRPr="004B6C27">
                      <w:rPr>
                        <w:sz w:val="28"/>
                      </w:rPr>
                      <w:t>，</w:t>
                    </w:r>
                    <w:r w:rsidR="00C72A7A" w:rsidRPr="004B6C27">
                      <w:rPr>
                        <w:rFonts w:hint="eastAsia"/>
                        <w:sz w:val="28"/>
                      </w:rPr>
                      <w:t>单位用上标，</w:t>
                    </w:r>
                    <w:r w:rsidR="00FD142B">
                      <w:rPr>
                        <w:sz w:val="28"/>
                      </w:rPr>
                      <w:t>通讯作者标注星号</w:t>
                    </w:r>
                    <w:r w:rsidR="00FD142B">
                      <w:rPr>
                        <w:rFonts w:hint="eastAsia"/>
                        <w:sz w:val="28"/>
                      </w:rPr>
                      <w:t>，</w:t>
                    </w:r>
                    <w:r w:rsidR="00773AEB">
                      <w:rPr>
                        <w:rFonts w:hint="eastAsia"/>
                        <w:sz w:val="28"/>
                      </w:rPr>
                      <w:t>报告人标注下划线。</w:t>
                    </w:r>
                    <w:r w:rsidR="003D18E1" w:rsidRPr="004B6C27">
                      <w:rPr>
                        <w:rFonts w:hint="eastAsia"/>
                        <w:sz w:val="28"/>
                      </w:rPr>
                      <w:t>示例</w:t>
                    </w:r>
                    <w:r w:rsidR="006E5364" w:rsidRPr="004B6C27">
                      <w:rPr>
                        <w:rFonts w:hint="eastAsia"/>
                        <w:sz w:val="28"/>
                      </w:rPr>
                      <w:t>：</w:t>
                    </w:r>
                    <w:r w:rsidR="00A37FF8">
                      <w:rPr>
                        <w:rFonts w:hint="eastAsia"/>
                        <w:sz w:val="28"/>
                        <w:u w:val="single"/>
                      </w:rPr>
                      <w:t>谢诗玮</w:t>
                    </w:r>
                    <w:r w:rsidR="004B6C27" w:rsidRPr="004B6C27">
                      <w:rPr>
                        <w:rFonts w:ascii="Times New Roman" w:hAnsi="Times New Roman"/>
                        <w:sz w:val="28"/>
                        <w:vertAlign w:val="superscript"/>
                      </w:rPr>
                      <w:t>1</w:t>
                    </w:r>
                    <w:r w:rsidR="00A37FF8" w:rsidRPr="004B6C27">
                      <w:rPr>
                        <w:rFonts w:ascii="Times New Roman" w:hAnsi="Times New Roman"/>
                        <w:sz w:val="28"/>
                        <w:vertAlign w:val="superscript"/>
                      </w:rPr>
                      <w:t>,2</w:t>
                    </w:r>
                    <w:r w:rsidR="00A37FF8">
                      <w:rPr>
                        <w:rFonts w:ascii="Times New Roman" w:hAnsi="Times New Roman"/>
                        <w:sz w:val="28"/>
                        <w:vertAlign w:val="superscript"/>
                      </w:rPr>
                      <w:t>,</w:t>
                    </w:r>
                    <w:r w:rsidR="00A37FF8">
                      <w:rPr>
                        <w:rFonts w:ascii="Times New Roman" w:hAnsi="Times New Roman" w:hint="eastAsia"/>
                        <w:sz w:val="28"/>
                        <w:vertAlign w:val="superscript"/>
                      </w:rPr>
                      <w:t>3</w:t>
                    </w:r>
                    <w:r w:rsidR="00A37FF8">
                      <w:rPr>
                        <w:rFonts w:hint="eastAsia"/>
                        <w:sz w:val="28"/>
                      </w:rPr>
                      <w:t>，</w:t>
                    </w:r>
                    <w:proofErr w:type="gramStart"/>
                    <w:r w:rsidR="00A37FF8">
                      <w:rPr>
                        <w:rFonts w:hint="eastAsia"/>
                        <w:sz w:val="28"/>
                      </w:rPr>
                      <w:t>谭</w:t>
                    </w:r>
                    <w:proofErr w:type="gramEnd"/>
                    <w:r w:rsidR="00A37FF8">
                      <w:rPr>
                        <w:rFonts w:hint="eastAsia"/>
                        <w:sz w:val="28"/>
                      </w:rPr>
                      <w:t>北平</w:t>
                    </w:r>
                    <w:r w:rsidR="006E5364" w:rsidRPr="004B6C27">
                      <w:rPr>
                        <w:rFonts w:ascii="Times New Roman" w:hAnsi="Times New Roman"/>
                        <w:sz w:val="28"/>
                        <w:vertAlign w:val="superscript"/>
                      </w:rPr>
                      <w:t>1,2</w:t>
                    </w:r>
                    <w:r w:rsidR="00A37FF8">
                      <w:rPr>
                        <w:rFonts w:ascii="Times New Roman" w:hAnsi="Times New Roman"/>
                        <w:sz w:val="28"/>
                        <w:vertAlign w:val="superscript"/>
                      </w:rPr>
                      <w:t>,</w:t>
                    </w:r>
                    <w:r w:rsidR="00A37FF8">
                      <w:rPr>
                        <w:rFonts w:ascii="Times New Roman" w:hAnsi="Times New Roman" w:hint="eastAsia"/>
                        <w:sz w:val="28"/>
                        <w:vertAlign w:val="superscript"/>
                      </w:rPr>
                      <w:t>3</w:t>
                    </w:r>
                    <w:r w:rsidR="006E5364" w:rsidRPr="004B6C27">
                      <w:rPr>
                        <w:rFonts w:hint="eastAsia"/>
                        <w:sz w:val="28"/>
                      </w:rPr>
                      <w:t>*</w:t>
                    </w:r>
                    <w:r w:rsidR="00C72A7A" w:rsidRPr="004B6C27">
                      <w:rPr>
                        <w:sz w:val="28"/>
                      </w:rPr>
                      <w:t>）</w:t>
                    </w:r>
                  </w:sdtContent>
                </w:sdt>
              </w:sdtContent>
            </w:sdt>
          </w:p>
        </w:tc>
      </w:tr>
      <w:tr w:rsidR="00272CEC" w14:paraId="0AB237B4" w14:textId="77777777" w:rsidTr="007E35E6">
        <w:trPr>
          <w:trHeight w:val="566"/>
        </w:trPr>
        <w:tc>
          <w:tcPr>
            <w:tcW w:w="973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F1AE23" w14:textId="4AA943C8" w:rsidR="00272CEC" w:rsidRDefault="00E94ECD" w:rsidP="00B0020B">
            <w:pPr>
              <w:pStyle w:val="a6"/>
              <w:spacing w:afterLines="50" w:after="156"/>
              <w:rPr>
                <w:rStyle w:val="a9"/>
              </w:rPr>
            </w:pPr>
            <w:sdt>
              <w:sdtPr>
                <w:rPr>
                  <w:rStyle w:val="a9"/>
                </w:rPr>
                <w:id w:val="36095320"/>
                <w:lock w:val="contentLocked"/>
                <w:placeholder>
                  <w:docPart w:val="B006001A3F8242A5A9DDBBCE88AD55A3"/>
                </w:placeholder>
              </w:sdtPr>
              <w:sdtEndPr>
                <w:rPr>
                  <w:rStyle w:val="a9"/>
                </w:rPr>
              </w:sdtEndPr>
              <w:sdtContent>
                <w:r w:rsidR="00272CEC" w:rsidRPr="00904E72">
                  <w:rPr>
                    <w:rStyle w:val="a9"/>
                    <w:rFonts w:hint="eastAsia"/>
                    <w:sz w:val="18"/>
                  </w:rPr>
                  <w:t>（</w:t>
                </w:r>
              </w:sdtContent>
            </w:sdt>
            <w:sdt>
              <w:sdtPr>
                <w:rPr>
                  <w:rStyle w:val="2"/>
                </w:rPr>
                <w:id w:val="773057583"/>
                <w:placeholder>
                  <w:docPart w:val="B006001A3F8242A5A9DDBBCE88AD55A3"/>
                </w:placeholder>
              </w:sdtPr>
              <w:sdtEndPr>
                <w:rPr>
                  <w:rStyle w:val="2"/>
                </w:rPr>
              </w:sdtEndPr>
              <w:sdtContent>
                <w:sdt>
                  <w:sdtPr>
                    <w:rPr>
                      <w:rStyle w:val="2"/>
                    </w:rPr>
                    <w:id w:val="-305778274"/>
                    <w:placeholder>
                      <w:docPart w:val="148F82220E554C878F4ABD36F1A8D964"/>
                    </w:placeholder>
                  </w:sdtPr>
                  <w:sdtEndPr>
                    <w:rPr>
                      <w:rStyle w:val="2"/>
                    </w:rPr>
                  </w:sdtEndPr>
                  <w:sdtContent>
                    <w:r w:rsidR="006E5364">
                      <w:rPr>
                        <w:snapToGrid w:val="0"/>
                        <w:color w:val="000000"/>
                        <w:sz w:val="18"/>
                        <w:szCs w:val="18"/>
                      </w:rPr>
                      <w:t>单位</w:t>
                    </w:r>
                    <w:r w:rsidR="003326FD">
                      <w:rPr>
                        <w:rFonts w:hint="eastAsia"/>
                        <w:snapToGrid w:val="0"/>
                        <w:color w:val="000000"/>
                        <w:sz w:val="18"/>
                        <w:szCs w:val="18"/>
                      </w:rPr>
                      <w:t>。</w:t>
                    </w:r>
                    <w:r w:rsidR="00B0020B" w:rsidRPr="000F7E85">
                      <w:rPr>
                        <w:snapToGrid w:val="0"/>
                        <w:color w:val="000000"/>
                        <w:sz w:val="18"/>
                        <w:szCs w:val="18"/>
                      </w:rPr>
                      <w:t>宋体</w:t>
                    </w:r>
                    <w:r w:rsidR="003326FD">
                      <w:rPr>
                        <w:rFonts w:hint="eastAsia"/>
                        <w:snapToGrid w:val="0"/>
                        <w:color w:val="000000"/>
                        <w:sz w:val="18"/>
                        <w:szCs w:val="18"/>
                      </w:rPr>
                      <w:t>，</w:t>
                    </w:r>
                    <w:r w:rsidR="00B0020B" w:rsidRPr="000F7E85">
                      <w:rPr>
                        <w:snapToGrid w:val="0"/>
                        <w:color w:val="000000"/>
                        <w:sz w:val="18"/>
                        <w:szCs w:val="18"/>
                      </w:rPr>
                      <w:t>小五号</w:t>
                    </w:r>
                    <w:r w:rsidR="003D18E1">
                      <w:rPr>
                        <w:rFonts w:hint="eastAsia"/>
                        <w:snapToGrid w:val="0"/>
                        <w:color w:val="000000"/>
                        <w:sz w:val="18"/>
                        <w:szCs w:val="18"/>
                      </w:rPr>
                      <w:t>，分号分隔</w:t>
                    </w:r>
                    <w:r w:rsidR="003326FD">
                      <w:rPr>
                        <w:rFonts w:hint="eastAsia"/>
                        <w:snapToGrid w:val="0"/>
                        <w:color w:val="000000"/>
                        <w:sz w:val="18"/>
                        <w:szCs w:val="18"/>
                      </w:rPr>
                      <w:t>。</w:t>
                    </w:r>
                    <w:r w:rsidR="003D18E1">
                      <w:rPr>
                        <w:rFonts w:hint="eastAsia"/>
                        <w:snapToGrid w:val="0"/>
                        <w:color w:val="000000"/>
                        <w:sz w:val="18"/>
                        <w:szCs w:val="18"/>
                      </w:rPr>
                      <w:t>示例</w:t>
                    </w:r>
                    <w:r w:rsidR="006E5364">
                      <w:rPr>
                        <w:rFonts w:hint="eastAsia"/>
                        <w:snapToGrid w:val="0"/>
                        <w:color w:val="000000"/>
                        <w:sz w:val="18"/>
                        <w:szCs w:val="18"/>
                      </w:rPr>
                      <w:t>：</w:t>
                    </w:r>
                    <w:r w:rsidR="006E5364" w:rsidRPr="006E5364">
                      <w:rPr>
                        <w:rFonts w:hint="eastAsia"/>
                        <w:snapToGrid w:val="0"/>
                        <w:color w:val="000000"/>
                        <w:sz w:val="18"/>
                        <w:szCs w:val="18"/>
                      </w:rPr>
                      <w:t>1.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 xml:space="preserve"> 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>广东海洋大学</w:t>
                    </w:r>
                    <w:r w:rsidR="00A37FF8">
                      <w:rPr>
                        <w:rFonts w:cs="Times New Roman" w:hint="eastAsia"/>
                        <w:sz w:val="18"/>
                        <w:szCs w:val="18"/>
                      </w:rPr>
                      <w:t>，水产学院，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>水产动物营养与饲料实验室，广东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 xml:space="preserve"> 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>湛江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 xml:space="preserve"> 524088</w:t>
                    </w:r>
                    <w:r w:rsidR="006E5364" w:rsidRPr="006E5364">
                      <w:rPr>
                        <w:rFonts w:hint="eastAsia"/>
                        <w:snapToGrid w:val="0"/>
                        <w:color w:val="000000"/>
                        <w:sz w:val="18"/>
                        <w:szCs w:val="18"/>
                      </w:rPr>
                      <w:t>；</w:t>
                    </w:r>
                    <w:r w:rsidR="006E5364" w:rsidRPr="006E5364">
                      <w:rPr>
                        <w:rFonts w:hint="eastAsia"/>
                        <w:snapToGrid w:val="0"/>
                        <w:color w:val="000000"/>
                        <w:sz w:val="18"/>
                        <w:szCs w:val="18"/>
                      </w:rPr>
                      <w:t>2.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 xml:space="preserve"> 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>农业部华南水产与畜禽饲料重点实验室，广东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 xml:space="preserve"> 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>湛江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 xml:space="preserve"> 524088</w:t>
                    </w:r>
                    <w:r w:rsidR="00A37FF8">
                      <w:rPr>
                        <w:rFonts w:cs="Times New Roman" w:hint="eastAsia"/>
                        <w:sz w:val="18"/>
                        <w:szCs w:val="18"/>
                      </w:rPr>
                      <w:t>；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>3</w:t>
                    </w:r>
                    <w:r w:rsidR="00A37FF8" w:rsidRPr="00FF2F41">
                      <w:rPr>
                        <w:rFonts w:cs="Times New Roman"/>
                        <w:sz w:val="18"/>
                        <w:szCs w:val="18"/>
                      </w:rPr>
                      <w:t>.</w:t>
                    </w:r>
                    <w:r w:rsidR="00A37FF8" w:rsidRPr="00FF2F41">
                      <w:rPr>
                        <w:rFonts w:hint="eastAsia"/>
                        <w:sz w:val="18"/>
                        <w:szCs w:val="18"/>
                      </w:rPr>
                      <w:t xml:space="preserve"> 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>广东省水产动物精准营养与高效饲料工程技术研究中心，广东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 xml:space="preserve"> 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>湛江</w:t>
                    </w:r>
                    <w:r w:rsidR="00A37FF8" w:rsidRPr="00FF2F41">
                      <w:rPr>
                        <w:rFonts w:cs="Times New Roman" w:hint="eastAsia"/>
                        <w:sz w:val="18"/>
                        <w:szCs w:val="18"/>
                      </w:rPr>
                      <w:t xml:space="preserve"> 524088</w:t>
                    </w:r>
                  </w:sdtContent>
                </w:sdt>
              </w:sdtContent>
            </w:sdt>
            <w:sdt>
              <w:sdtPr>
                <w:id w:val="505326211"/>
                <w:lock w:val="contentLocked"/>
                <w:placeholder>
                  <w:docPart w:val="B006001A3F8242A5A9DDBBCE88AD55A3"/>
                </w:placeholder>
              </w:sdtPr>
              <w:sdtEndPr/>
              <w:sdtContent>
                <w:r w:rsidR="00272CEC">
                  <w:rPr>
                    <w:rFonts w:eastAsia="宋体" w:hint="eastAsia"/>
                    <w:sz w:val="18"/>
                  </w:rPr>
                  <w:t>）</w:t>
                </w:r>
              </w:sdtContent>
            </w:sdt>
          </w:p>
        </w:tc>
      </w:tr>
      <w:tr w:rsidR="00272CEC" w14:paraId="52262687" w14:textId="77777777" w:rsidTr="006F3045">
        <w:trPr>
          <w:trHeight w:val="985"/>
        </w:trPr>
        <w:tc>
          <w:tcPr>
            <w:tcW w:w="973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0FB6B3" w14:textId="2DF54629" w:rsidR="00272CEC" w:rsidRDefault="00E94ECD" w:rsidP="007A4D0C">
            <w:pPr>
              <w:pStyle w:val="a7"/>
              <w:spacing w:afterLines="40" w:after="124"/>
              <w:rPr>
                <w:rStyle w:val="a9"/>
              </w:rPr>
            </w:pPr>
            <w:sdt>
              <w:sdtPr>
                <w:rPr>
                  <w:rStyle w:val="a9"/>
                </w:rPr>
                <w:id w:val="1711305413"/>
                <w:lock w:val="contentLocked"/>
                <w:placeholder>
                  <w:docPart w:val="0562F3CF87084E6D88E4623B951B45FB"/>
                </w:placeholder>
              </w:sdtPr>
              <w:sdtEndPr>
                <w:rPr>
                  <w:rStyle w:val="a9"/>
                </w:rPr>
              </w:sdtEndPr>
              <w:sdtContent>
                <w:r w:rsidR="00272CEC">
                  <w:rPr>
                    <w:rStyle w:val="a9"/>
                    <w:rFonts w:hint="eastAsia"/>
                    <w:b/>
                  </w:rPr>
                  <w:t>摘要：</w:t>
                </w:r>
              </w:sdtContent>
            </w:sdt>
            <w:sdt>
              <w:sdtPr>
                <w:rPr>
                  <w:rStyle w:val="a9"/>
                </w:rPr>
                <w:id w:val="-152377372"/>
                <w:placeholder>
                  <w:docPart w:val="0562F3CF87084E6D88E4623B951B45FB"/>
                </w:placeholder>
              </w:sdtPr>
              <w:sdtEndPr>
                <w:rPr>
                  <w:rStyle w:val="a9"/>
                </w:rPr>
              </w:sdtEndPr>
              <w:sdtContent>
                <w:r w:rsidR="00B0020B" w:rsidRPr="000F7E85">
                  <w:rPr>
                    <w:snapToGrid w:val="0"/>
                    <w:color w:val="000000"/>
                  </w:rPr>
                  <w:t>不超过</w:t>
                </w:r>
                <w:r w:rsidR="00B0020B" w:rsidRPr="000F7E85">
                  <w:rPr>
                    <w:snapToGrid w:val="0"/>
                    <w:color w:val="000000"/>
                  </w:rPr>
                  <w:t>500</w:t>
                </w:r>
                <w:r w:rsidR="00B0020B" w:rsidRPr="000F7E85">
                  <w:rPr>
                    <w:snapToGrid w:val="0"/>
                    <w:color w:val="000000"/>
                  </w:rPr>
                  <w:t>字。</w:t>
                </w:r>
                <w:r w:rsidR="00B0020B">
                  <w:rPr>
                    <w:snapToGrid w:val="0"/>
                    <w:color w:val="000000"/>
                  </w:rPr>
                  <w:t>中文，</w:t>
                </w:r>
                <w:r w:rsidR="00B0020B" w:rsidRPr="000F7E85">
                  <w:rPr>
                    <w:snapToGrid w:val="0"/>
                    <w:color w:val="000000"/>
                  </w:rPr>
                  <w:t>宋体</w:t>
                </w:r>
                <w:r w:rsidR="00B0020B">
                  <w:rPr>
                    <w:snapToGrid w:val="0"/>
                    <w:color w:val="000000"/>
                  </w:rPr>
                  <w:t>，五号；英文，</w:t>
                </w:r>
                <w:r w:rsidR="00B0020B" w:rsidRPr="00272CEC">
                  <w:rPr>
                    <w:snapToGrid w:val="0"/>
                    <w:color w:val="000000"/>
                  </w:rPr>
                  <w:t>Times New Roman</w:t>
                </w:r>
                <w:r w:rsidR="00B0020B">
                  <w:rPr>
                    <w:rFonts w:hint="eastAsia"/>
                    <w:snapToGrid w:val="0"/>
                    <w:color w:val="000000"/>
                  </w:rPr>
                  <w:t xml:space="preserve"> </w:t>
                </w:r>
                <w:r w:rsidR="00B0020B">
                  <w:rPr>
                    <w:rFonts w:hint="eastAsia"/>
                    <w:snapToGrid w:val="0"/>
                    <w:color w:val="000000"/>
                  </w:rPr>
                  <w:t>五号</w:t>
                </w:r>
              </w:sdtContent>
            </w:sdt>
            <w:r w:rsidR="00272CEC">
              <w:rPr>
                <w:rStyle w:val="a9"/>
              </w:rPr>
              <w:t xml:space="preserve"> </w:t>
            </w:r>
          </w:p>
          <w:p w14:paraId="5FE0E7B6" w14:textId="155F9F76" w:rsidR="00272CEC" w:rsidRDefault="00E94ECD" w:rsidP="007A4D0C">
            <w:pPr>
              <w:pStyle w:val="a7"/>
              <w:spacing w:afterLines="50" w:after="156"/>
              <w:rPr>
                <w:vertAlign w:val="superscript"/>
              </w:rPr>
            </w:pPr>
            <w:sdt>
              <w:sdtPr>
                <w:rPr>
                  <w:rStyle w:val="a9"/>
                </w:rPr>
                <w:id w:val="-268466514"/>
                <w:lock w:val="contentLocked"/>
                <w:placeholder>
                  <w:docPart w:val="249BAAAA754D4E4BA10DEECB03DAF7D6"/>
                </w:placeholder>
              </w:sdtPr>
              <w:sdtEndPr>
                <w:rPr>
                  <w:rStyle w:val="a9"/>
                </w:rPr>
              </w:sdtEndPr>
              <w:sdtContent>
                <w:r w:rsidR="00272CEC">
                  <w:rPr>
                    <w:rStyle w:val="a9"/>
                    <w:rFonts w:hint="eastAsia"/>
                    <w:b/>
                  </w:rPr>
                  <w:t>关键词：</w:t>
                </w:r>
              </w:sdtContent>
            </w:sdt>
            <w:sdt>
              <w:sdtPr>
                <w:rPr>
                  <w:rStyle w:val="a9"/>
                  <w:rFonts w:eastAsia="宋体"/>
                </w:rPr>
                <w:id w:val="501560410"/>
                <w:placeholder>
                  <w:docPart w:val="249BAAAA754D4E4BA10DEECB03DAF7D6"/>
                </w:placeholder>
              </w:sdtPr>
              <w:sdtEndPr>
                <w:rPr>
                  <w:rStyle w:val="a9"/>
                </w:rPr>
              </w:sdtEndPr>
              <w:sdtContent>
                <w:r w:rsidR="00B0020B" w:rsidRPr="000F7E85">
                  <w:rPr>
                    <w:bCs/>
                    <w:snapToGrid w:val="0"/>
                    <w:color w:val="000000"/>
                  </w:rPr>
                  <w:t>宋体</w:t>
                </w:r>
                <w:r w:rsidR="004E7E09">
                  <w:rPr>
                    <w:snapToGrid w:val="0"/>
                    <w:color w:val="000000"/>
                  </w:rPr>
                  <w:t>，</w:t>
                </w:r>
                <w:r w:rsidR="00B0020B" w:rsidRPr="000F7E85">
                  <w:rPr>
                    <w:snapToGrid w:val="0"/>
                    <w:color w:val="000000"/>
                  </w:rPr>
                  <w:t>五号</w:t>
                </w:r>
                <w:r w:rsidR="00B0020B" w:rsidRPr="000F7E85">
                  <w:rPr>
                    <w:rFonts w:eastAsia="楷体_GB2312"/>
                    <w:snapToGrid w:val="0"/>
                    <w:color w:val="000000"/>
                  </w:rPr>
                  <w:t>，</w:t>
                </w:r>
                <w:r w:rsidR="00B0020B" w:rsidRPr="000F7E85">
                  <w:rPr>
                    <w:bCs/>
                    <w:snapToGrid w:val="0"/>
                    <w:color w:val="000000"/>
                  </w:rPr>
                  <w:t>关键词</w:t>
                </w:r>
                <w:r w:rsidR="00B0020B" w:rsidRPr="000F7E85">
                  <w:rPr>
                    <w:bCs/>
                    <w:snapToGrid w:val="0"/>
                    <w:color w:val="000000"/>
                  </w:rPr>
                  <w:t>4-6</w:t>
                </w:r>
                <w:r w:rsidR="00B0020B" w:rsidRPr="000F7E85">
                  <w:rPr>
                    <w:bCs/>
                    <w:snapToGrid w:val="0"/>
                    <w:color w:val="000000"/>
                  </w:rPr>
                  <w:t>个，中间用</w:t>
                </w:r>
                <w:r w:rsidR="00B0020B">
                  <w:rPr>
                    <w:bCs/>
                    <w:snapToGrid w:val="0"/>
                    <w:color w:val="000000"/>
                  </w:rPr>
                  <w:t>分</w:t>
                </w:r>
                <w:r w:rsidR="00B0020B" w:rsidRPr="000F7E85">
                  <w:rPr>
                    <w:bCs/>
                    <w:snapToGrid w:val="0"/>
                    <w:color w:val="000000"/>
                  </w:rPr>
                  <w:t>号分隔</w:t>
                </w:r>
              </w:sdtContent>
            </w:sdt>
          </w:p>
        </w:tc>
      </w:tr>
      <w:tr w:rsidR="00272CEC" w14:paraId="66CD4000" w14:textId="77777777" w:rsidTr="006F3045">
        <w:trPr>
          <w:trHeight w:val="984"/>
        </w:trPr>
        <w:sdt>
          <w:sdtPr>
            <w:rPr>
              <w:rStyle w:val="4"/>
              <w:rFonts w:eastAsia="宋体"/>
            </w:rPr>
            <w:id w:val="228206290"/>
            <w:placeholder>
              <w:docPart w:val="EACEC14BC9994DF688AE90D2BE7BDB74"/>
            </w:placeholder>
          </w:sdtPr>
          <w:sdtEndPr>
            <w:rPr>
              <w:rStyle w:val="4"/>
            </w:rPr>
          </w:sdtEndPr>
          <w:sdtContent>
            <w:tc>
              <w:tcPr>
                <w:tcW w:w="9736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216" w:type="dxa"/>
                  <w:left w:w="115" w:type="dxa"/>
                  <w:right w:w="115" w:type="dxa"/>
                </w:tcMar>
                <w:hideMark/>
              </w:tcPr>
              <w:p w14:paraId="1CA0FB16" w14:textId="5B9503CE" w:rsidR="00272CEC" w:rsidRDefault="00692697" w:rsidP="00692697">
                <w:pPr>
                  <w:pStyle w:val="a8"/>
                </w:pPr>
                <w:r>
                  <w:rPr>
                    <w:rStyle w:val="4"/>
                    <w:rFonts w:eastAsia="宋体" w:hint="eastAsia"/>
                  </w:rPr>
                  <w:t>Title</w:t>
                </w:r>
                <w:r w:rsidR="00FD142B">
                  <w:rPr>
                    <w:rStyle w:val="4"/>
                    <w:rFonts w:eastAsia="宋体" w:hint="eastAsia"/>
                  </w:rPr>
                  <w:t xml:space="preserve"> </w:t>
                </w:r>
                <w:r w:rsidR="00FD142B" w:rsidRPr="00C72A7A">
                  <w:rPr>
                    <w:rFonts w:eastAsia="黑体" w:hint="eastAsia"/>
                    <w:sz w:val="32"/>
                  </w:rPr>
                  <w:t>(</w:t>
                </w:r>
                <w:r w:rsidR="00B0020B" w:rsidRPr="00B0020B">
                  <w:rPr>
                    <w:rStyle w:val="4"/>
                    <w:rFonts w:eastAsia="宋体" w:hint="eastAsia"/>
                  </w:rPr>
                  <w:t xml:space="preserve">Times New Roman, </w:t>
                </w:r>
                <w:r w:rsidR="00B0020B" w:rsidRPr="00B0020B">
                  <w:rPr>
                    <w:rStyle w:val="4"/>
                    <w:rFonts w:eastAsia="宋体" w:hint="eastAsia"/>
                  </w:rPr>
                  <w:t>三号</w:t>
                </w:r>
                <w:r w:rsidR="00B0020B" w:rsidRPr="00B0020B">
                  <w:rPr>
                    <w:rStyle w:val="4"/>
                    <w:rFonts w:eastAsia="宋体" w:hint="eastAsia"/>
                  </w:rPr>
                  <w:t xml:space="preserve">, </w:t>
                </w:r>
                <w:r w:rsidR="00B0020B" w:rsidRPr="00B0020B">
                  <w:rPr>
                    <w:rStyle w:val="4"/>
                    <w:rFonts w:eastAsia="宋体" w:hint="eastAsia"/>
                  </w:rPr>
                  <w:t>第一个单词的首字母大写</w:t>
                </w:r>
                <w:r w:rsidR="00B0020B" w:rsidRPr="00B0020B">
                  <w:rPr>
                    <w:rStyle w:val="4"/>
                    <w:rFonts w:eastAsia="宋体" w:hint="eastAsia"/>
                  </w:rPr>
                  <w:t xml:space="preserve">, </w:t>
                </w:r>
                <w:r w:rsidR="00B0020B" w:rsidRPr="00B0020B">
                  <w:rPr>
                    <w:rStyle w:val="4"/>
                    <w:rFonts w:eastAsia="宋体" w:hint="eastAsia"/>
                  </w:rPr>
                  <w:t>其余小写</w:t>
                </w:r>
                <w:r w:rsidR="00B0020B" w:rsidRPr="00B0020B">
                  <w:rPr>
                    <w:rStyle w:val="4"/>
                    <w:rFonts w:eastAsia="宋体" w:hint="eastAsia"/>
                  </w:rPr>
                  <w:t xml:space="preserve">, </w:t>
                </w:r>
                <w:r w:rsidR="00FD142B">
                  <w:rPr>
                    <w:rStyle w:val="4"/>
                    <w:rFonts w:eastAsia="宋体" w:hint="eastAsia"/>
                  </w:rPr>
                  <w:t>特定除外</w:t>
                </w:r>
                <w:r w:rsidR="00FD142B">
                  <w:rPr>
                    <w:rStyle w:val="4"/>
                    <w:rFonts w:eastAsia="宋体" w:hint="eastAsia"/>
                  </w:rPr>
                  <w:t>)</w:t>
                </w:r>
              </w:p>
            </w:tc>
          </w:sdtContent>
        </w:sdt>
      </w:tr>
      <w:bookmarkStart w:id="3" w:name="OLE_LINK40"/>
      <w:bookmarkStart w:id="4" w:name="OLE_LINK41"/>
      <w:tr w:rsidR="00272CEC" w14:paraId="58216B82" w14:textId="77777777" w:rsidTr="00A169D2">
        <w:trPr>
          <w:trHeight w:val="703"/>
        </w:trPr>
        <w:tc>
          <w:tcPr>
            <w:tcW w:w="973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1D2500" w14:textId="260A484C" w:rsidR="00272CEC" w:rsidRDefault="00E94ECD" w:rsidP="00692697">
            <w:pPr>
              <w:pStyle w:val="a5"/>
              <w:spacing w:beforeLines="50" w:before="156" w:line="300" w:lineRule="exact"/>
            </w:pPr>
            <w:sdt>
              <w:sdtPr>
                <w:rPr>
                  <w:rStyle w:val="a9"/>
                </w:rPr>
                <w:id w:val="284006035"/>
                <w:placeholder>
                  <w:docPart w:val="195BB5F1FDE24EC08E827CBA355ED7B5"/>
                </w:placeholder>
              </w:sdtPr>
              <w:sdtEndPr>
                <w:rPr>
                  <w:rStyle w:val="a9"/>
                </w:rPr>
              </w:sdtEndPr>
              <w:sdtContent>
                <w:sdt>
                  <w:sdtPr>
                    <w:rPr>
                      <w:rStyle w:val="a9"/>
                      <w:sz w:val="28"/>
                    </w:rPr>
                    <w:id w:val="-1515558"/>
                    <w:placeholder>
                      <w:docPart w:val="CAB63BD07AF14A77A9D217CCE6844928"/>
                    </w:placeholder>
                  </w:sdtPr>
                  <w:sdtEndPr>
                    <w:rPr>
                      <w:rStyle w:val="a9"/>
                    </w:rPr>
                  </w:sdtEndPr>
                  <w:sdtContent>
                    <w:r w:rsidR="00B0020B" w:rsidRPr="00B0020B">
                      <w:rPr>
                        <w:rStyle w:val="a9"/>
                        <w:rFonts w:hint="eastAsia"/>
                        <w:sz w:val="28"/>
                      </w:rPr>
                      <w:t xml:space="preserve">Author </w:t>
                    </w:r>
                    <w:r w:rsidR="00692697">
                      <w:rPr>
                        <w:rStyle w:val="a9"/>
                        <w:sz w:val="28"/>
                      </w:rPr>
                      <w:t>(</w:t>
                    </w:r>
                    <w:r w:rsidR="00692697">
                      <w:rPr>
                        <w:rStyle w:val="a9"/>
                        <w:rFonts w:hint="eastAsia"/>
                        <w:sz w:val="28"/>
                      </w:rPr>
                      <w:t>Times New Roman,</w:t>
                    </w:r>
                    <w:r w:rsidR="00B0020B" w:rsidRPr="00B0020B">
                      <w:rPr>
                        <w:rStyle w:val="a9"/>
                        <w:rFonts w:hint="eastAsia"/>
                        <w:sz w:val="28"/>
                      </w:rPr>
                      <w:t>四号</w:t>
                    </w:r>
                    <w:r w:rsidR="00692697">
                      <w:rPr>
                        <w:rStyle w:val="a9"/>
                        <w:sz w:val="28"/>
                      </w:rPr>
                      <w:t>,</w:t>
                    </w:r>
                    <w:r w:rsidR="00B0020B" w:rsidRPr="00B0020B">
                      <w:rPr>
                        <w:rStyle w:val="a9"/>
                        <w:rFonts w:hint="eastAsia"/>
                        <w:sz w:val="28"/>
                      </w:rPr>
                      <w:t>逗号分隔</w:t>
                    </w:r>
                    <w:r w:rsidR="00FD142B">
                      <w:rPr>
                        <w:rStyle w:val="a9"/>
                        <w:sz w:val="28"/>
                      </w:rPr>
                      <w:t>.</w:t>
                    </w:r>
                    <w:r w:rsidR="003D18E1" w:rsidRPr="003D18E1">
                      <w:rPr>
                        <w:rStyle w:val="a9"/>
                        <w:rFonts w:hint="eastAsia"/>
                        <w:sz w:val="28"/>
                      </w:rPr>
                      <w:t>示例</w:t>
                    </w:r>
                    <w:r w:rsidR="00B0020B" w:rsidRPr="00B0020B">
                      <w:rPr>
                        <w:rStyle w:val="a9"/>
                        <w:rFonts w:hint="eastAsia"/>
                        <w:sz w:val="28"/>
                      </w:rPr>
                      <w:t>:</w:t>
                    </w:r>
                    <w:r w:rsidR="00F87B3D">
                      <w:rPr>
                        <w:rStyle w:val="a9"/>
                        <w:sz w:val="28"/>
                      </w:rPr>
                      <w:t xml:space="preserve"> </w:t>
                    </w:r>
                    <w:proofErr w:type="spellStart"/>
                    <w:r w:rsidR="00A37FF8">
                      <w:rPr>
                        <w:rStyle w:val="a9"/>
                        <w:sz w:val="28"/>
                        <w:u w:val="single"/>
                      </w:rPr>
                      <w:t>Shiwei</w:t>
                    </w:r>
                    <w:proofErr w:type="spellEnd"/>
                    <w:r w:rsidR="00A37FF8">
                      <w:rPr>
                        <w:rStyle w:val="a9"/>
                        <w:rFonts w:hint="eastAsia"/>
                        <w:sz w:val="28"/>
                        <w:u w:val="single"/>
                      </w:rPr>
                      <w:t xml:space="preserve"> Xie</w:t>
                    </w:r>
                    <w:r w:rsidR="00A37FF8">
                      <w:rPr>
                        <w:rStyle w:val="a9"/>
                        <w:sz w:val="28"/>
                        <w:vertAlign w:val="superscript"/>
                      </w:rPr>
                      <w:t>1,2,</w:t>
                    </w:r>
                    <w:r w:rsidR="00A37FF8">
                      <w:rPr>
                        <w:rStyle w:val="a9"/>
                        <w:rFonts w:hint="eastAsia"/>
                        <w:sz w:val="28"/>
                        <w:vertAlign w:val="superscript"/>
                      </w:rPr>
                      <w:t>3</w:t>
                    </w:r>
                    <w:r w:rsidR="006E5364">
                      <w:rPr>
                        <w:rStyle w:val="a9"/>
                        <w:sz w:val="28"/>
                      </w:rPr>
                      <w:t>,</w:t>
                    </w:r>
                    <w:r w:rsidR="00A37FF8">
                      <w:rPr>
                        <w:rStyle w:val="a9"/>
                        <w:rFonts w:hint="eastAsia"/>
                        <w:sz w:val="28"/>
                      </w:rPr>
                      <w:t xml:space="preserve"> </w:t>
                    </w:r>
                    <w:proofErr w:type="spellStart"/>
                    <w:r w:rsidR="00A37FF8">
                      <w:rPr>
                        <w:rStyle w:val="a9"/>
                        <w:rFonts w:hint="eastAsia"/>
                        <w:sz w:val="28"/>
                      </w:rPr>
                      <w:t>Beiping</w:t>
                    </w:r>
                    <w:proofErr w:type="spellEnd"/>
                    <w:r w:rsidR="00A37FF8">
                      <w:rPr>
                        <w:rStyle w:val="a9"/>
                        <w:rFonts w:hint="eastAsia"/>
                        <w:sz w:val="28"/>
                      </w:rPr>
                      <w:t xml:space="preserve"> Tan</w:t>
                    </w:r>
                    <w:r w:rsidR="006E5364">
                      <w:rPr>
                        <w:rStyle w:val="a9"/>
                        <w:sz w:val="28"/>
                        <w:vertAlign w:val="superscript"/>
                      </w:rPr>
                      <w:t>1,2</w:t>
                    </w:r>
                    <w:r w:rsidR="00A37FF8">
                      <w:rPr>
                        <w:rStyle w:val="a9"/>
                        <w:sz w:val="28"/>
                        <w:vertAlign w:val="superscript"/>
                      </w:rPr>
                      <w:t>,</w:t>
                    </w:r>
                    <w:r w:rsidR="00A37FF8">
                      <w:rPr>
                        <w:rStyle w:val="a9"/>
                        <w:rFonts w:hint="eastAsia"/>
                        <w:sz w:val="28"/>
                        <w:vertAlign w:val="superscript"/>
                      </w:rPr>
                      <w:t>3</w:t>
                    </w:r>
                    <w:r w:rsidR="006E5364">
                      <w:rPr>
                        <w:rStyle w:val="a9"/>
                        <w:sz w:val="28"/>
                        <w:vertAlign w:val="superscript"/>
                      </w:rPr>
                      <w:t>*</w:t>
                    </w:r>
                    <w:r w:rsidR="003D18E1">
                      <w:rPr>
                        <w:rStyle w:val="a9"/>
                        <w:rFonts w:hint="eastAsia"/>
                        <w:sz w:val="28"/>
                      </w:rPr>
                      <w:t>)</w:t>
                    </w:r>
                  </w:sdtContent>
                </w:sdt>
                <w:bookmarkEnd w:id="3"/>
                <w:bookmarkEnd w:id="4"/>
              </w:sdtContent>
            </w:sdt>
          </w:p>
        </w:tc>
      </w:tr>
      <w:tr w:rsidR="00272CEC" w:rsidRPr="003E0CDF" w14:paraId="759142E1" w14:textId="77777777" w:rsidTr="00FD142B">
        <w:trPr>
          <w:trHeight w:val="679"/>
        </w:trPr>
        <w:tc>
          <w:tcPr>
            <w:tcW w:w="973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263378" w14:textId="74935558" w:rsidR="00272CEC" w:rsidRDefault="00E94ECD" w:rsidP="00A37FF8">
            <w:pPr>
              <w:pStyle w:val="a6"/>
              <w:rPr>
                <w:rStyle w:val="a9"/>
              </w:rPr>
            </w:pPr>
            <w:sdt>
              <w:sdtPr>
                <w:rPr>
                  <w:rStyle w:val="a9"/>
                  <w:sz w:val="18"/>
                  <w:szCs w:val="18"/>
                </w:rPr>
                <w:id w:val="1709372049"/>
                <w:lock w:val="contentLocked"/>
                <w:placeholder>
                  <w:docPart w:val="DefaultPlaceholder_-1854013440"/>
                </w:placeholder>
              </w:sdtPr>
              <w:sdtEndPr>
                <w:rPr>
                  <w:rStyle w:val="a9"/>
                </w:rPr>
              </w:sdtEndPr>
              <w:sdtContent>
                <w:r w:rsidR="00CC17EF">
                  <w:rPr>
                    <w:rStyle w:val="a9"/>
                    <w:sz w:val="18"/>
                    <w:szCs w:val="18"/>
                  </w:rPr>
                  <w:t xml:space="preserve">( </w:t>
                </w:r>
              </w:sdtContent>
            </w:sdt>
            <w:sdt>
              <w:sdtPr>
                <w:rPr>
                  <w:rStyle w:val="a9"/>
                  <w:sz w:val="18"/>
                  <w:szCs w:val="18"/>
                </w:rPr>
                <w:id w:val="863633249"/>
                <w:placeholder>
                  <w:docPart w:val="658FCE9A9981424FA999C1F7B8FCBFCA"/>
                </w:placeholder>
              </w:sdtPr>
              <w:sdtEndPr>
                <w:rPr>
                  <w:rStyle w:val="a9"/>
                </w:rPr>
              </w:sdtEndPr>
              <w:sdtContent>
                <w:proofErr w:type="spellStart"/>
                <w:r w:rsidR="003326FD">
                  <w:rPr>
                    <w:snapToGrid w:val="0"/>
                    <w:color w:val="000000"/>
                    <w:sz w:val="18"/>
                    <w:szCs w:val="18"/>
                  </w:rPr>
                  <w:t>Address.</w:t>
                </w:r>
                <w:r w:rsidR="00B0020B" w:rsidRPr="002B2170">
                  <w:rPr>
                    <w:snapToGrid w:val="0"/>
                    <w:color w:val="000000"/>
                    <w:sz w:val="18"/>
                    <w:szCs w:val="18"/>
                  </w:rPr>
                  <w:t>Times</w:t>
                </w:r>
                <w:proofErr w:type="spellEnd"/>
                <w:r w:rsidR="00B0020B" w:rsidRPr="002B2170">
                  <w:rPr>
                    <w:snapToGrid w:val="0"/>
                    <w:color w:val="000000"/>
                    <w:sz w:val="18"/>
                    <w:szCs w:val="18"/>
                  </w:rPr>
                  <w:t xml:space="preserve"> New Roman, </w:t>
                </w:r>
                <w:r w:rsidR="00B0020B" w:rsidRPr="002B2170">
                  <w:rPr>
                    <w:snapToGrid w:val="0"/>
                    <w:color w:val="000000"/>
                    <w:sz w:val="18"/>
                    <w:szCs w:val="18"/>
                  </w:rPr>
                  <w:t>小五号</w:t>
                </w:r>
                <w:r w:rsidR="003D18E1">
                  <w:rPr>
                    <w:snapToGrid w:val="0"/>
                    <w:color w:val="000000"/>
                    <w:sz w:val="18"/>
                    <w:szCs w:val="18"/>
                  </w:rPr>
                  <w:t>,</w:t>
                </w:r>
                <w:r w:rsidR="003D18E1">
                  <w:rPr>
                    <w:rFonts w:hint="eastAsia"/>
                    <w:snapToGrid w:val="0"/>
                    <w:color w:val="000000"/>
                    <w:sz w:val="18"/>
                    <w:szCs w:val="18"/>
                  </w:rPr>
                  <w:t>分号分隔</w:t>
                </w:r>
                <w:r w:rsidR="003326FD">
                  <w:rPr>
                    <w:snapToGrid w:val="0"/>
                    <w:color w:val="000000"/>
                    <w:sz w:val="18"/>
                    <w:szCs w:val="18"/>
                  </w:rPr>
                  <w:t>.</w:t>
                </w:r>
                <w:r w:rsidR="003D18E1">
                  <w:rPr>
                    <w:rFonts w:hint="eastAsia"/>
                    <w:snapToGrid w:val="0"/>
                    <w:color w:val="000000"/>
                    <w:sz w:val="18"/>
                    <w:szCs w:val="18"/>
                  </w:rPr>
                  <w:t xml:space="preserve"> </w:t>
                </w:r>
                <w:r w:rsidR="003D18E1">
                  <w:rPr>
                    <w:rFonts w:hint="eastAsia"/>
                    <w:snapToGrid w:val="0"/>
                    <w:color w:val="000000"/>
                    <w:sz w:val="18"/>
                    <w:szCs w:val="18"/>
                  </w:rPr>
                  <w:t>示例：</w:t>
                </w:r>
                <w:r w:rsidR="00A37FF8" w:rsidRPr="00982661">
                  <w:rPr>
                    <w:rFonts w:cs="Times New Roman"/>
                    <w:sz w:val="18"/>
                    <w:szCs w:val="32"/>
                  </w:rPr>
                  <w:t>1.</w:t>
                </w:r>
                <w:r w:rsidR="00A37FF8" w:rsidRPr="00982661">
                  <w:rPr>
                    <w:sz w:val="16"/>
                  </w:rPr>
                  <w:t xml:space="preserve"> </w:t>
                </w:r>
                <w:r w:rsidR="00A37FF8" w:rsidRPr="00982661">
                  <w:rPr>
                    <w:rFonts w:cs="Times New Roman"/>
                    <w:sz w:val="18"/>
                    <w:szCs w:val="32"/>
                  </w:rPr>
                  <w:t>Laboratory of Aquatic Nutrition and Feed, College of Fisheries, Guangdong Ocean University, Zhanjiang 524088, PR China; 2. Aquatic Animals Precision Nutrition and High-Efficiency Feed Engineering Research Centre of Guangdong Province, Zhanjiang 524088, PR China; 3. Key Laboratory of Aquatic, Livestock and Poultry Feed Science and Technology in South China, Ministry of Agriculture, Zhanjiang 524088, PR China</w:t>
                </w:r>
                <w:r w:rsidR="00A37FF8">
                  <w:rPr>
                    <w:rStyle w:val="a9"/>
                    <w:sz w:val="18"/>
                    <w:szCs w:val="18"/>
                  </w:rPr>
                  <w:t xml:space="preserve"> </w:t>
                </w:r>
              </w:sdtContent>
            </w:sdt>
            <w:sdt>
              <w:sdtPr>
                <w:rPr>
                  <w:sz w:val="18"/>
                  <w:szCs w:val="18"/>
                </w:rPr>
                <w:id w:val="441111391"/>
                <w:lock w:val="contentLocked"/>
                <w:placeholder>
                  <w:docPart w:val="658FCE9A9981424FA999C1F7B8FCBFCA"/>
                </w:placeholder>
              </w:sdtPr>
              <w:sdtEndPr/>
              <w:sdtContent>
                <w:r w:rsidR="00CC17EF">
                  <w:rPr>
                    <w:sz w:val="18"/>
                    <w:szCs w:val="18"/>
                  </w:rPr>
                  <w:t xml:space="preserve"> </w:t>
                </w:r>
                <w:r w:rsidR="008737FB">
                  <w:rPr>
                    <w:rFonts w:hint="eastAsia"/>
                    <w:sz w:val="18"/>
                    <w:szCs w:val="18"/>
                  </w:rPr>
                  <w:t>)</w:t>
                </w:r>
              </w:sdtContent>
            </w:sdt>
          </w:p>
        </w:tc>
      </w:tr>
      <w:tr w:rsidR="00272CEC" w14:paraId="3113CC7F" w14:textId="77777777" w:rsidTr="006E5364">
        <w:trPr>
          <w:trHeight w:val="1147"/>
        </w:trPr>
        <w:tc>
          <w:tcPr>
            <w:tcW w:w="973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BFAC18" w14:textId="03E99769" w:rsidR="00272CEC" w:rsidRDefault="00E94ECD" w:rsidP="007A4D0C">
            <w:pPr>
              <w:pStyle w:val="a7"/>
              <w:spacing w:afterLines="50" w:after="156"/>
              <w:rPr>
                <w:rStyle w:val="a9"/>
              </w:rPr>
            </w:pPr>
            <w:sdt>
              <w:sdtPr>
                <w:rPr>
                  <w:rStyle w:val="a9"/>
                </w:rPr>
                <w:id w:val="-1224060066"/>
                <w:lock w:val="contentLocked"/>
                <w:placeholder>
                  <w:docPart w:val="EACEC14BC9994DF688AE90D2BE7BDB74"/>
                </w:placeholder>
              </w:sdtPr>
              <w:sdtEndPr>
                <w:rPr>
                  <w:rStyle w:val="a9"/>
                </w:rPr>
              </w:sdtEndPr>
              <w:sdtContent>
                <w:r w:rsidR="008D157E">
                  <w:rPr>
                    <w:rStyle w:val="a9"/>
                    <w:b/>
                  </w:rPr>
                  <w:t xml:space="preserve">Abstract: </w:t>
                </w:r>
                <w:bookmarkStart w:id="5" w:name="OLE_LINK264"/>
                <w:bookmarkStart w:id="6" w:name="OLE_LINK265"/>
              </w:sdtContent>
            </w:sdt>
            <w:sdt>
              <w:sdtPr>
                <w:rPr>
                  <w:rStyle w:val="a9"/>
                </w:rPr>
                <w:id w:val="-1572347555"/>
                <w:placeholder>
                  <w:docPart w:val="EACEC14BC9994DF688AE90D2BE7BDB74"/>
                </w:placeholder>
              </w:sdtPr>
              <w:sdtEndPr>
                <w:rPr>
                  <w:rStyle w:val="a9"/>
                </w:rPr>
              </w:sdtEndPr>
              <w:sdtContent>
                <w:bookmarkEnd w:id="5"/>
                <w:bookmarkEnd w:id="6"/>
                <w:r w:rsidR="00B0020B" w:rsidRPr="002B2170">
                  <w:rPr>
                    <w:snapToGrid w:val="0"/>
                    <w:color w:val="000000"/>
                  </w:rPr>
                  <w:t xml:space="preserve">Times New Roman, </w:t>
                </w:r>
                <w:r w:rsidR="00B0020B" w:rsidRPr="002B2170">
                  <w:rPr>
                    <w:snapToGrid w:val="0"/>
                    <w:color w:val="000000"/>
                  </w:rPr>
                  <w:t>五号，不超过</w:t>
                </w:r>
                <w:r w:rsidR="00B0020B" w:rsidRPr="002B2170">
                  <w:rPr>
                    <w:snapToGrid w:val="0"/>
                    <w:color w:val="000000"/>
                  </w:rPr>
                  <w:t>1000</w:t>
                </w:r>
                <w:r w:rsidR="00B0020B" w:rsidRPr="002B2170">
                  <w:rPr>
                    <w:snapToGrid w:val="0"/>
                    <w:color w:val="000000"/>
                  </w:rPr>
                  <w:t>词</w:t>
                </w:r>
              </w:sdtContent>
            </w:sdt>
          </w:p>
          <w:p w14:paraId="343A0663" w14:textId="6214E30F" w:rsidR="00272CEC" w:rsidRDefault="00E94ECD" w:rsidP="00B0020B">
            <w:pPr>
              <w:pStyle w:val="a7"/>
              <w:spacing w:line="240" w:lineRule="auto"/>
            </w:pPr>
            <w:sdt>
              <w:sdtPr>
                <w:rPr>
                  <w:rStyle w:val="a9"/>
                </w:rPr>
                <w:id w:val="-1364438130"/>
                <w:lock w:val="contentLocked"/>
                <w:placeholder>
                  <w:docPart w:val="1E138932E61C4A378ADA461F14F75B68"/>
                </w:placeholder>
              </w:sdtPr>
              <w:sdtEndPr>
                <w:rPr>
                  <w:rStyle w:val="a9"/>
                </w:rPr>
              </w:sdtEndPr>
              <w:sdtContent>
                <w:r w:rsidR="00272CEC">
                  <w:rPr>
                    <w:rStyle w:val="a9"/>
                    <w:b/>
                  </w:rPr>
                  <w:t xml:space="preserve">Keywords: </w:t>
                </w:r>
              </w:sdtContent>
            </w:sdt>
            <w:sdt>
              <w:sdtPr>
                <w:rPr>
                  <w:rStyle w:val="a9"/>
                </w:rPr>
                <w:id w:val="-1039509947"/>
                <w:placeholder>
                  <w:docPart w:val="1E138932E61C4A378ADA461F14F75B68"/>
                </w:placeholder>
              </w:sdtPr>
              <w:sdtEndPr>
                <w:rPr>
                  <w:rStyle w:val="a9"/>
                </w:rPr>
              </w:sdtEndPr>
              <w:sdtContent>
                <w:r w:rsidR="00B0020B" w:rsidRPr="002B2170">
                  <w:rPr>
                    <w:snapToGrid w:val="0"/>
                    <w:color w:val="000000"/>
                  </w:rPr>
                  <w:t>英文关键词与中文关键词</w:t>
                </w:r>
                <w:r w:rsidR="00B0020B" w:rsidRPr="002B2170">
                  <w:rPr>
                    <w:rFonts w:hint="eastAsia"/>
                    <w:snapToGrid w:val="0"/>
                    <w:color w:val="000000"/>
                  </w:rPr>
                  <w:t>一一</w:t>
                </w:r>
                <w:r w:rsidR="00B0020B" w:rsidRPr="002B2170">
                  <w:rPr>
                    <w:snapToGrid w:val="0"/>
                    <w:color w:val="000000"/>
                  </w:rPr>
                  <w:t>对应，用</w:t>
                </w:r>
                <w:r w:rsidR="00B0020B">
                  <w:rPr>
                    <w:snapToGrid w:val="0"/>
                    <w:color w:val="000000"/>
                  </w:rPr>
                  <w:t>分</w:t>
                </w:r>
                <w:r w:rsidR="00B0020B" w:rsidRPr="002B2170">
                  <w:rPr>
                    <w:snapToGrid w:val="0"/>
                    <w:color w:val="000000"/>
                  </w:rPr>
                  <w:t>号分隔，首个英文字母大写，特定除外，</w:t>
                </w:r>
                <w:r w:rsidR="00B0020B" w:rsidRPr="002B2170">
                  <w:rPr>
                    <w:snapToGrid w:val="0"/>
                    <w:color w:val="000000"/>
                  </w:rPr>
                  <w:t xml:space="preserve">Times New Roman, </w:t>
                </w:r>
                <w:r w:rsidR="00B0020B" w:rsidRPr="002B2170">
                  <w:rPr>
                    <w:snapToGrid w:val="0"/>
                    <w:color w:val="000000"/>
                  </w:rPr>
                  <w:t>五号</w:t>
                </w:r>
              </w:sdtContent>
            </w:sdt>
          </w:p>
        </w:tc>
      </w:tr>
    </w:tbl>
    <w:p w14:paraId="1D06075D" w14:textId="44BCCF4A" w:rsidR="00C0094F" w:rsidRPr="00C0094F" w:rsidRDefault="00E94ECD" w:rsidP="009936F7">
      <w:pPr>
        <w:pBdr>
          <w:top w:val="single" w:sz="4" w:space="1" w:color="auto"/>
        </w:pBdr>
        <w:tabs>
          <w:tab w:val="left" w:pos="3945"/>
        </w:tabs>
        <w:rPr>
          <w:rFonts w:ascii="Times New Roman" w:hAnsi="Times New Roman"/>
          <w:color w:val="0000FF"/>
          <w:u w:val="single"/>
        </w:rPr>
      </w:pPr>
      <w:sdt>
        <w:sdtPr>
          <w:rPr>
            <w:rFonts w:ascii="Times New Roman" w:hAnsi="Times New Roman" w:hint="eastAsia"/>
          </w:rPr>
          <w:id w:val="-1571267469"/>
          <w:lock w:val="contentLocked"/>
          <w:placeholder>
            <w:docPart w:val="B67D0CC495CA44A7AB3CE7F4CAB282F5"/>
          </w:placeholder>
        </w:sdtPr>
        <w:sdtEndPr/>
        <w:sdtContent>
          <w:r w:rsidR="009936F7" w:rsidRPr="001B4097">
            <w:rPr>
              <w:rFonts w:ascii="Times New Roman" w:hAnsi="Times New Roman" w:hint="eastAsia"/>
              <w:b/>
            </w:rPr>
            <w:t>通讯作者：</w:t>
          </w:r>
        </w:sdtContent>
      </w:sdt>
      <w:r w:rsidR="00C0094F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1438412177"/>
          <w:placeholder>
            <w:docPart w:val="DefaultPlaceholder_-1854013440"/>
          </w:placeholder>
        </w:sdtPr>
        <w:sdtEndPr/>
        <w:sdtContent>
          <w:r w:rsidR="00C0094F">
            <w:rPr>
              <w:rFonts w:ascii="Times New Roman" w:hAnsi="Times New Roman" w:hint="eastAsia"/>
            </w:rPr>
            <w:t>宋体，</w:t>
          </w:r>
          <w:r w:rsidR="00371A97" w:rsidRPr="000F7E85">
            <w:rPr>
              <w:snapToGrid w:val="0"/>
              <w:color w:val="000000"/>
            </w:rPr>
            <w:t>五</w:t>
          </w:r>
          <w:r w:rsidR="00C0094F">
            <w:rPr>
              <w:rFonts w:ascii="Times New Roman" w:hAnsi="Times New Roman" w:hint="eastAsia"/>
            </w:rPr>
            <w:t>号</w:t>
          </w:r>
        </w:sdtContent>
      </w:sdt>
      <w:sdt>
        <w:sdtPr>
          <w:rPr>
            <w:rStyle w:val="a9"/>
            <w:rFonts w:ascii="Times New Roman" w:hAnsi="Times New Roman" w:hint="eastAsia"/>
          </w:rPr>
          <w:id w:val="1586114575"/>
          <w:lock w:val="contentLocked"/>
          <w:placeholder>
            <w:docPart w:val="B67D0CC495CA44A7AB3CE7F4CAB282F5"/>
          </w:placeholder>
        </w:sdtPr>
        <w:sdtEndPr>
          <w:rPr>
            <w:rStyle w:val="a9"/>
          </w:rPr>
        </w:sdtEndPr>
        <w:sdtContent>
          <w:r w:rsidR="00CC17EF">
            <w:rPr>
              <w:rStyle w:val="a9"/>
              <w:rFonts w:ascii="Times New Roman" w:hAnsi="Times New Roman" w:hint="eastAsia"/>
            </w:rPr>
            <w:t>，</w:t>
          </w:r>
          <w:r w:rsidR="009936F7" w:rsidRPr="001B4097">
            <w:rPr>
              <w:rStyle w:val="a9"/>
              <w:rFonts w:ascii="Times New Roman" w:hAnsi="Times New Roman" w:hint="eastAsia"/>
              <w:b/>
            </w:rPr>
            <w:t>E</w:t>
          </w:r>
          <w:r w:rsidR="009936F7" w:rsidRPr="001B4097">
            <w:rPr>
              <w:rStyle w:val="a9"/>
              <w:rFonts w:ascii="Times New Roman" w:hAnsi="Times New Roman"/>
              <w:b/>
            </w:rPr>
            <w:t>-Mail</w:t>
          </w:r>
          <w:r w:rsidR="009936F7" w:rsidRPr="001B4097">
            <w:rPr>
              <w:rStyle w:val="a9"/>
              <w:rFonts w:ascii="Times New Roman" w:hAnsi="Times New Roman" w:hint="eastAsia"/>
              <w:b/>
            </w:rPr>
            <w:t>：</w:t>
          </w:r>
          <w:r w:rsidR="00B0020B">
            <w:rPr>
              <w:rStyle w:val="a9"/>
              <w:rFonts w:ascii="Times New Roman" w:hAnsi="Times New Roman" w:hint="eastAsia"/>
            </w:rPr>
            <w:t xml:space="preserve"> </w:t>
          </w:r>
        </w:sdtContent>
      </w:sdt>
      <w:sdt>
        <w:sdtPr>
          <w:rPr>
            <w:rStyle w:val="a9"/>
            <w:rFonts w:ascii="Times New Roman" w:hAnsi="Times New Roman" w:hint="eastAsia"/>
          </w:rPr>
          <w:id w:val="1304966011"/>
          <w:placeholder>
            <w:docPart w:val="46EF056D811E44AE8C8EC66207885EF5"/>
          </w:placeholder>
        </w:sdtPr>
        <w:sdtEndPr>
          <w:rPr>
            <w:rStyle w:val="a9"/>
            <w:color w:val="0000FF"/>
            <w:u w:val="single"/>
          </w:rPr>
        </w:sdtEndPr>
        <w:sdtContent>
          <w:r w:rsidR="00B0020B" w:rsidRPr="00B0020B">
            <w:rPr>
              <w:rStyle w:val="a9"/>
              <w:rFonts w:ascii="Times New Roman" w:hAnsi="Times New Roman" w:hint="eastAsia"/>
            </w:rPr>
            <w:t xml:space="preserve">Times New Roman, </w:t>
          </w:r>
          <w:r w:rsidR="00B0020B" w:rsidRPr="00B0020B">
            <w:rPr>
              <w:rStyle w:val="a9"/>
              <w:rFonts w:ascii="Times New Roman" w:hAnsi="Times New Roman" w:hint="eastAsia"/>
            </w:rPr>
            <w:t>五号</w:t>
          </w:r>
        </w:sdtContent>
      </w:sdt>
    </w:p>
    <w:p w14:paraId="0A573CE0" w14:textId="69EE3AE0" w:rsidR="009936F7" w:rsidRPr="001B4097" w:rsidRDefault="00E94ECD" w:rsidP="009936F7">
      <w:pPr>
        <w:pBdr>
          <w:top w:val="single" w:sz="4" w:space="1" w:color="auto"/>
        </w:pBdr>
        <w:tabs>
          <w:tab w:val="left" w:pos="3945"/>
        </w:tabs>
        <w:rPr>
          <w:rFonts w:ascii="Times New Roman" w:hAnsi="Times New Roman"/>
        </w:rPr>
      </w:pPr>
      <w:sdt>
        <w:sdtPr>
          <w:rPr>
            <w:rFonts w:hint="eastAsia"/>
          </w:rPr>
          <w:id w:val="228275436"/>
          <w:placeholder>
            <w:docPart w:val="9D2355B126D74A57B9032D90F412077E"/>
          </w:placeholder>
        </w:sdtPr>
        <w:sdtEndPr>
          <w:rPr>
            <w:rFonts w:ascii="Times New Roman" w:hAnsi="Times New Roman"/>
          </w:rPr>
        </w:sdtEndPr>
        <w:sdtContent>
          <w:r w:rsidR="009936F7" w:rsidRPr="001B4097">
            <w:rPr>
              <w:rFonts w:ascii="Times New Roman" w:hAnsi="Times New Roman" w:hint="eastAsia"/>
              <w:b/>
            </w:rPr>
            <w:t>基金项目：</w:t>
          </w:r>
          <w:r w:rsidR="00B0020B">
            <w:rPr>
              <w:rFonts w:ascii="Times New Roman" w:hAnsi="Times New Roman" w:hint="eastAsia"/>
            </w:rPr>
            <w:t xml:space="preserve"> </w:t>
          </w:r>
        </w:sdtContent>
      </w:sdt>
      <w:sdt>
        <w:sdtPr>
          <w:rPr>
            <w:rStyle w:val="a9"/>
            <w:rFonts w:ascii="Times New Roman" w:hAnsi="Times New Roman" w:hint="eastAsia"/>
          </w:rPr>
          <w:id w:val="-1789740678"/>
          <w:placeholder>
            <w:docPart w:val="8AE5921903714591BC6B4B176A522227"/>
          </w:placeholder>
        </w:sdtPr>
        <w:sdtEndPr>
          <w:rPr>
            <w:rStyle w:val="a0"/>
          </w:rPr>
        </w:sdtEndPr>
        <w:sdtContent>
          <w:r w:rsidR="00B0020B" w:rsidRPr="00B0020B">
            <w:rPr>
              <w:rStyle w:val="a9"/>
              <w:rFonts w:ascii="Times New Roman" w:hAnsi="Times New Roman" w:hint="eastAsia"/>
            </w:rPr>
            <w:t>宋体，</w:t>
          </w:r>
          <w:r w:rsidR="00371A97" w:rsidRPr="000F7E85">
            <w:rPr>
              <w:snapToGrid w:val="0"/>
              <w:color w:val="000000"/>
            </w:rPr>
            <w:t>五</w:t>
          </w:r>
          <w:r w:rsidR="00B0020B" w:rsidRPr="00B0020B">
            <w:rPr>
              <w:rStyle w:val="a9"/>
              <w:rFonts w:ascii="Times New Roman" w:hAnsi="Times New Roman" w:hint="eastAsia"/>
            </w:rPr>
            <w:t>号</w:t>
          </w:r>
          <w:r w:rsidR="006E5364">
            <w:rPr>
              <w:rStyle w:val="a9"/>
              <w:rFonts w:ascii="Times New Roman" w:hAnsi="Times New Roman" w:hint="eastAsia"/>
            </w:rPr>
            <w:t>，</w:t>
          </w:r>
          <w:r w:rsidR="006E5364" w:rsidRPr="002B2170">
            <w:rPr>
              <w:snapToGrid w:val="0"/>
              <w:color w:val="000000"/>
            </w:rPr>
            <w:t>用</w:t>
          </w:r>
          <w:r w:rsidR="006E5364">
            <w:rPr>
              <w:snapToGrid w:val="0"/>
              <w:color w:val="000000"/>
            </w:rPr>
            <w:t>分</w:t>
          </w:r>
          <w:r w:rsidR="006E5364" w:rsidRPr="002B2170">
            <w:rPr>
              <w:snapToGrid w:val="0"/>
              <w:color w:val="000000"/>
            </w:rPr>
            <w:t>号分隔</w:t>
          </w:r>
          <w:r w:rsidR="006E5364">
            <w:rPr>
              <w:rFonts w:hint="eastAsia"/>
              <w:snapToGrid w:val="0"/>
              <w:color w:val="000000"/>
            </w:rPr>
            <w:t>。</w:t>
          </w:r>
          <w:r w:rsidR="003D18E1" w:rsidRPr="003D18E1">
            <w:rPr>
              <w:rStyle w:val="a9"/>
              <w:rFonts w:ascii="Times New Roman" w:hAnsi="Times New Roman" w:hint="eastAsia"/>
            </w:rPr>
            <w:t>示例</w:t>
          </w:r>
          <w:r w:rsidR="006E5364">
            <w:rPr>
              <w:rStyle w:val="a9"/>
              <w:rFonts w:ascii="Times New Roman" w:hAnsi="Times New Roman" w:hint="eastAsia"/>
            </w:rPr>
            <w:t>：</w:t>
          </w:r>
          <w:r w:rsidR="006E5364" w:rsidRPr="009936F7">
            <w:rPr>
              <w:rStyle w:val="a9"/>
              <w:rFonts w:ascii="Times New Roman" w:hAnsi="Times New Roman" w:hint="eastAsia"/>
            </w:rPr>
            <w:t>国家自然科学基金（</w:t>
          </w:r>
          <w:r w:rsidR="00A37FF8" w:rsidRPr="001545DB">
            <w:t>32002402</w:t>
          </w:r>
          <w:r w:rsidR="006E5364" w:rsidRPr="009936F7">
            <w:rPr>
              <w:rStyle w:val="a9"/>
              <w:rFonts w:ascii="Times New Roman" w:hAnsi="Times New Roman" w:hint="eastAsia"/>
            </w:rPr>
            <w:t>）；</w:t>
          </w:r>
          <w:r w:rsidR="00A37FF8" w:rsidRPr="001545DB">
            <w:rPr>
              <w:rFonts w:hint="eastAsia"/>
            </w:rPr>
            <w:t>广东省基础与应用基础研究基金（</w:t>
          </w:r>
          <w:r w:rsidR="00A37FF8" w:rsidRPr="00A37FF8">
            <w:t>2021A1515010428</w:t>
          </w:r>
          <w:r w:rsidR="006E5364">
            <w:rPr>
              <w:rStyle w:val="a9"/>
              <w:rFonts w:ascii="Times New Roman" w:hAnsi="Times New Roman" w:hint="eastAsia"/>
            </w:rPr>
            <w:t>）</w:t>
          </w:r>
        </w:sdtContent>
      </w:sdt>
    </w:p>
    <w:p w14:paraId="4FC721C9" w14:textId="77777777" w:rsidR="00272CEC" w:rsidRPr="00A37FF8" w:rsidRDefault="00272CEC"/>
    <w:sectPr w:rsidR="00272CEC" w:rsidRPr="00A37FF8" w:rsidSect="00272CEC">
      <w:pgSz w:w="11906" w:h="16838"/>
      <w:pgMar w:top="284" w:right="1077" w:bottom="142" w:left="107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CEF8B8" w14:textId="77777777" w:rsidR="00E94ECD" w:rsidRDefault="00E94ECD" w:rsidP="0084007C">
      <w:r>
        <w:separator/>
      </w:r>
    </w:p>
  </w:endnote>
  <w:endnote w:type="continuationSeparator" w:id="0">
    <w:p w14:paraId="3FC98205" w14:textId="77777777" w:rsidR="00E94ECD" w:rsidRDefault="00E94ECD" w:rsidP="008400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BF577F" w14:textId="77777777" w:rsidR="00E94ECD" w:rsidRDefault="00E94ECD" w:rsidP="0084007C">
      <w:r>
        <w:separator/>
      </w:r>
    </w:p>
  </w:footnote>
  <w:footnote w:type="continuationSeparator" w:id="0">
    <w:p w14:paraId="1E52AC9B" w14:textId="77777777" w:rsidR="00E94ECD" w:rsidRDefault="00E94ECD" w:rsidP="008400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DUxMrY0MzIysrBQ0lEKTi0uzszPAykwrAUAOUnAsCwAAAA="/>
  </w:docVars>
  <w:rsids>
    <w:rsidRoot w:val="00EC20AA"/>
    <w:rsid w:val="00002B29"/>
    <w:rsid w:val="000662EC"/>
    <w:rsid w:val="000B0525"/>
    <w:rsid w:val="000B32E5"/>
    <w:rsid w:val="00135463"/>
    <w:rsid w:val="00272CEC"/>
    <w:rsid w:val="002748C5"/>
    <w:rsid w:val="0029230B"/>
    <w:rsid w:val="002B2170"/>
    <w:rsid w:val="002D0C7B"/>
    <w:rsid w:val="003326FD"/>
    <w:rsid w:val="00371A97"/>
    <w:rsid w:val="003A1C67"/>
    <w:rsid w:val="003A4A43"/>
    <w:rsid w:val="003B0DB4"/>
    <w:rsid w:val="003D18E1"/>
    <w:rsid w:val="003E0CDF"/>
    <w:rsid w:val="00435BE4"/>
    <w:rsid w:val="004927AA"/>
    <w:rsid w:val="004B6C27"/>
    <w:rsid w:val="004C7F99"/>
    <w:rsid w:val="004E7E09"/>
    <w:rsid w:val="004F1A6E"/>
    <w:rsid w:val="00586C6C"/>
    <w:rsid w:val="005A75DD"/>
    <w:rsid w:val="005B6018"/>
    <w:rsid w:val="005E0294"/>
    <w:rsid w:val="005E49F1"/>
    <w:rsid w:val="00610C68"/>
    <w:rsid w:val="00663F2A"/>
    <w:rsid w:val="00692697"/>
    <w:rsid w:val="006E5364"/>
    <w:rsid w:val="006F3045"/>
    <w:rsid w:val="0072519C"/>
    <w:rsid w:val="00773AEB"/>
    <w:rsid w:val="007E35E6"/>
    <w:rsid w:val="0084007C"/>
    <w:rsid w:val="00846506"/>
    <w:rsid w:val="008737FB"/>
    <w:rsid w:val="008D157E"/>
    <w:rsid w:val="00904E72"/>
    <w:rsid w:val="009936F7"/>
    <w:rsid w:val="00A02ECB"/>
    <w:rsid w:val="00A12BAA"/>
    <w:rsid w:val="00A169D2"/>
    <w:rsid w:val="00A37FF8"/>
    <w:rsid w:val="00AB377F"/>
    <w:rsid w:val="00AB4BD3"/>
    <w:rsid w:val="00AF78E5"/>
    <w:rsid w:val="00B0020B"/>
    <w:rsid w:val="00B134B3"/>
    <w:rsid w:val="00B209A9"/>
    <w:rsid w:val="00BE510F"/>
    <w:rsid w:val="00C0094F"/>
    <w:rsid w:val="00C03A34"/>
    <w:rsid w:val="00C72A7A"/>
    <w:rsid w:val="00C8693B"/>
    <w:rsid w:val="00CA1E93"/>
    <w:rsid w:val="00CA7A66"/>
    <w:rsid w:val="00CC17EF"/>
    <w:rsid w:val="00DD45B3"/>
    <w:rsid w:val="00DE7E31"/>
    <w:rsid w:val="00E91984"/>
    <w:rsid w:val="00E94ECD"/>
    <w:rsid w:val="00EC20AA"/>
    <w:rsid w:val="00F047CE"/>
    <w:rsid w:val="00F537B4"/>
    <w:rsid w:val="00F65A09"/>
    <w:rsid w:val="00F87B3D"/>
    <w:rsid w:val="00FD1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5DA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230B"/>
    <w:pPr>
      <w:jc w:val="both"/>
    </w:pPr>
    <w:rPr>
      <w:rFonts w:ascii="Calibri" w:eastAsia="宋体" w:hAnsi="Calibri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C20AA"/>
    <w:rPr>
      <w:color w:val="576B95"/>
      <w:u w:val="none"/>
    </w:rPr>
  </w:style>
  <w:style w:type="paragraph" w:styleId="a4">
    <w:name w:val="Normal (Web)"/>
    <w:basedOn w:val="a"/>
    <w:uiPriority w:val="99"/>
    <w:rsid w:val="00EC20AA"/>
    <w:pPr>
      <w:spacing w:before="100" w:beforeAutospacing="1" w:after="100" w:afterAutospacing="1"/>
      <w:jc w:val="left"/>
    </w:pPr>
    <w:rPr>
      <w:kern w:val="0"/>
      <w:sz w:val="24"/>
    </w:rPr>
  </w:style>
  <w:style w:type="paragraph" w:customStyle="1" w:styleId="a5">
    <w:name w:val="世华会作者"/>
    <w:basedOn w:val="a"/>
    <w:locked/>
    <w:rsid w:val="00272CEC"/>
    <w:pPr>
      <w:widowControl w:val="0"/>
      <w:spacing w:line="240" w:lineRule="exact"/>
      <w:jc w:val="center"/>
    </w:pPr>
    <w:rPr>
      <w:rFonts w:ascii="Times New Roman" w:eastAsiaTheme="minorEastAsia" w:hAnsi="Times New Roman" w:cstheme="minorBidi"/>
      <w:szCs w:val="21"/>
    </w:rPr>
  </w:style>
  <w:style w:type="paragraph" w:customStyle="1" w:styleId="a6">
    <w:name w:val="世华会单位"/>
    <w:basedOn w:val="a"/>
    <w:locked/>
    <w:rsid w:val="00272CEC"/>
    <w:pPr>
      <w:widowControl w:val="0"/>
      <w:spacing w:line="200" w:lineRule="exact"/>
      <w:jc w:val="center"/>
    </w:pPr>
    <w:rPr>
      <w:rFonts w:ascii="Times New Roman" w:eastAsiaTheme="minorEastAsia" w:hAnsi="Times New Roman" w:cstheme="minorBidi"/>
      <w:sz w:val="15"/>
      <w:szCs w:val="21"/>
    </w:rPr>
  </w:style>
  <w:style w:type="paragraph" w:customStyle="1" w:styleId="a7">
    <w:name w:val="世华会正文"/>
    <w:basedOn w:val="a"/>
    <w:locked/>
    <w:rsid w:val="00272CEC"/>
    <w:pPr>
      <w:widowControl w:val="0"/>
      <w:spacing w:line="240" w:lineRule="exact"/>
    </w:pPr>
    <w:rPr>
      <w:rFonts w:ascii="Times New Roman" w:eastAsiaTheme="minorEastAsia" w:hAnsi="Times New Roman" w:cstheme="minorBidi"/>
      <w:szCs w:val="21"/>
    </w:rPr>
  </w:style>
  <w:style w:type="paragraph" w:customStyle="1" w:styleId="a8">
    <w:name w:val="世华会标题段"/>
    <w:basedOn w:val="a"/>
    <w:locked/>
    <w:rsid w:val="00272CEC"/>
    <w:pPr>
      <w:widowControl w:val="0"/>
      <w:spacing w:line="420" w:lineRule="exact"/>
      <w:jc w:val="center"/>
    </w:pPr>
    <w:rPr>
      <w:rFonts w:ascii="Times New Roman" w:hAnsi="Times New Roman" w:cstheme="minorBidi"/>
      <w:b/>
      <w:sz w:val="30"/>
      <w:szCs w:val="21"/>
    </w:rPr>
  </w:style>
  <w:style w:type="character" w:customStyle="1" w:styleId="a9">
    <w:name w:val="正体"/>
    <w:uiPriority w:val="1"/>
    <w:qFormat/>
    <w:rsid w:val="00272CEC"/>
  </w:style>
  <w:style w:type="character" w:customStyle="1" w:styleId="aa">
    <w:name w:val="斜体"/>
    <w:basedOn w:val="a0"/>
    <w:uiPriority w:val="1"/>
    <w:qFormat/>
    <w:rsid w:val="00272CEC"/>
    <w:rPr>
      <w:i/>
      <w:iCs w:val="0"/>
    </w:rPr>
  </w:style>
  <w:style w:type="table" w:customStyle="1" w:styleId="1">
    <w:name w:val="网格型浅色1"/>
    <w:basedOn w:val="a1"/>
    <w:uiPriority w:val="40"/>
    <w:locked/>
    <w:rsid w:val="00272CEC"/>
    <w:rPr>
      <w:rFonts w:eastAsia="Times New Roman"/>
      <w:szCs w:val="21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Char"/>
    <w:uiPriority w:val="99"/>
    <w:semiHidden/>
    <w:unhideWhenUsed/>
    <w:rsid w:val="00272CEC"/>
    <w:rPr>
      <w:sz w:val="18"/>
      <w:szCs w:val="18"/>
    </w:rPr>
  </w:style>
  <w:style w:type="character" w:customStyle="1" w:styleId="Char">
    <w:name w:val="批注框文本 Char"/>
    <w:basedOn w:val="a0"/>
    <w:link w:val="ab"/>
    <w:uiPriority w:val="99"/>
    <w:semiHidden/>
    <w:rsid w:val="00272CEC"/>
    <w:rPr>
      <w:rFonts w:ascii="Calibri" w:eastAsia="宋体" w:hAnsi="Calibri" w:cs="Times New Roman"/>
      <w:sz w:val="18"/>
      <w:szCs w:val="18"/>
    </w:rPr>
  </w:style>
  <w:style w:type="character" w:styleId="ac">
    <w:name w:val="Placeholder Text"/>
    <w:basedOn w:val="a0"/>
    <w:uiPriority w:val="99"/>
    <w:semiHidden/>
    <w:rsid w:val="00B209A9"/>
  </w:style>
  <w:style w:type="paragraph" w:styleId="ad">
    <w:name w:val="header"/>
    <w:basedOn w:val="a"/>
    <w:link w:val="Char0"/>
    <w:uiPriority w:val="99"/>
    <w:unhideWhenUsed/>
    <w:rsid w:val="008400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d"/>
    <w:uiPriority w:val="99"/>
    <w:rsid w:val="0084007C"/>
    <w:rPr>
      <w:rFonts w:ascii="Calibri" w:eastAsia="宋体" w:hAnsi="Calibri" w:cs="Times New Roman"/>
      <w:sz w:val="18"/>
      <w:szCs w:val="18"/>
    </w:rPr>
  </w:style>
  <w:style w:type="paragraph" w:styleId="ae">
    <w:name w:val="footer"/>
    <w:basedOn w:val="a"/>
    <w:link w:val="Char1"/>
    <w:uiPriority w:val="99"/>
    <w:unhideWhenUsed/>
    <w:rsid w:val="0084007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e"/>
    <w:uiPriority w:val="99"/>
    <w:rsid w:val="0084007C"/>
    <w:rPr>
      <w:rFonts w:ascii="Calibri" w:eastAsia="宋体" w:hAnsi="Calibri" w:cs="Times New Roman"/>
      <w:sz w:val="18"/>
      <w:szCs w:val="18"/>
    </w:rPr>
  </w:style>
  <w:style w:type="character" w:customStyle="1" w:styleId="10">
    <w:name w:val="样式1"/>
    <w:basedOn w:val="a9"/>
    <w:uiPriority w:val="1"/>
    <w:rsid w:val="00AF78E5"/>
    <w:rPr>
      <w:rFonts w:eastAsia="宋体"/>
      <w:color w:val="auto"/>
      <w:sz w:val="28"/>
    </w:rPr>
  </w:style>
  <w:style w:type="character" w:customStyle="1" w:styleId="2">
    <w:name w:val="样式2"/>
    <w:basedOn w:val="a0"/>
    <w:uiPriority w:val="1"/>
    <w:rsid w:val="00610C68"/>
    <w:rPr>
      <w:rFonts w:eastAsia="宋体"/>
      <w:sz w:val="18"/>
    </w:rPr>
  </w:style>
  <w:style w:type="character" w:customStyle="1" w:styleId="3">
    <w:name w:val="样式3"/>
    <w:basedOn w:val="a9"/>
    <w:uiPriority w:val="1"/>
    <w:rsid w:val="00610C68"/>
    <w:rPr>
      <w:rFonts w:eastAsia="宋体"/>
      <w:sz w:val="21"/>
    </w:rPr>
  </w:style>
  <w:style w:type="character" w:customStyle="1" w:styleId="4">
    <w:name w:val="样式4"/>
    <w:basedOn w:val="a0"/>
    <w:uiPriority w:val="1"/>
    <w:rsid w:val="00610C68"/>
    <w:rPr>
      <w:rFonts w:eastAsia="Times New Roman"/>
      <w:sz w:val="32"/>
    </w:rPr>
  </w:style>
  <w:style w:type="character" w:customStyle="1" w:styleId="5">
    <w:name w:val="样式5"/>
    <w:basedOn w:val="a0"/>
    <w:uiPriority w:val="1"/>
    <w:rsid w:val="00610C68"/>
    <w:rPr>
      <w:rFonts w:eastAsia="Times New Roman"/>
      <w:sz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230B"/>
    <w:pPr>
      <w:jc w:val="both"/>
    </w:pPr>
    <w:rPr>
      <w:rFonts w:ascii="Calibri" w:eastAsia="宋体" w:hAnsi="Calibri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C20AA"/>
    <w:rPr>
      <w:color w:val="576B95"/>
      <w:u w:val="none"/>
    </w:rPr>
  </w:style>
  <w:style w:type="paragraph" w:styleId="a4">
    <w:name w:val="Normal (Web)"/>
    <w:basedOn w:val="a"/>
    <w:uiPriority w:val="99"/>
    <w:rsid w:val="00EC20AA"/>
    <w:pPr>
      <w:spacing w:before="100" w:beforeAutospacing="1" w:after="100" w:afterAutospacing="1"/>
      <w:jc w:val="left"/>
    </w:pPr>
    <w:rPr>
      <w:kern w:val="0"/>
      <w:sz w:val="24"/>
    </w:rPr>
  </w:style>
  <w:style w:type="paragraph" w:customStyle="1" w:styleId="a5">
    <w:name w:val="世华会作者"/>
    <w:basedOn w:val="a"/>
    <w:locked/>
    <w:rsid w:val="00272CEC"/>
    <w:pPr>
      <w:widowControl w:val="0"/>
      <w:spacing w:line="240" w:lineRule="exact"/>
      <w:jc w:val="center"/>
    </w:pPr>
    <w:rPr>
      <w:rFonts w:ascii="Times New Roman" w:eastAsiaTheme="minorEastAsia" w:hAnsi="Times New Roman" w:cstheme="minorBidi"/>
      <w:szCs w:val="21"/>
    </w:rPr>
  </w:style>
  <w:style w:type="paragraph" w:customStyle="1" w:styleId="a6">
    <w:name w:val="世华会单位"/>
    <w:basedOn w:val="a"/>
    <w:locked/>
    <w:rsid w:val="00272CEC"/>
    <w:pPr>
      <w:widowControl w:val="0"/>
      <w:spacing w:line="200" w:lineRule="exact"/>
      <w:jc w:val="center"/>
    </w:pPr>
    <w:rPr>
      <w:rFonts w:ascii="Times New Roman" w:eastAsiaTheme="minorEastAsia" w:hAnsi="Times New Roman" w:cstheme="minorBidi"/>
      <w:sz w:val="15"/>
      <w:szCs w:val="21"/>
    </w:rPr>
  </w:style>
  <w:style w:type="paragraph" w:customStyle="1" w:styleId="a7">
    <w:name w:val="世华会正文"/>
    <w:basedOn w:val="a"/>
    <w:locked/>
    <w:rsid w:val="00272CEC"/>
    <w:pPr>
      <w:widowControl w:val="0"/>
      <w:spacing w:line="240" w:lineRule="exact"/>
    </w:pPr>
    <w:rPr>
      <w:rFonts w:ascii="Times New Roman" w:eastAsiaTheme="minorEastAsia" w:hAnsi="Times New Roman" w:cstheme="minorBidi"/>
      <w:szCs w:val="21"/>
    </w:rPr>
  </w:style>
  <w:style w:type="paragraph" w:customStyle="1" w:styleId="a8">
    <w:name w:val="世华会标题段"/>
    <w:basedOn w:val="a"/>
    <w:locked/>
    <w:rsid w:val="00272CEC"/>
    <w:pPr>
      <w:widowControl w:val="0"/>
      <w:spacing w:line="420" w:lineRule="exact"/>
      <w:jc w:val="center"/>
    </w:pPr>
    <w:rPr>
      <w:rFonts w:ascii="Times New Roman" w:hAnsi="Times New Roman" w:cstheme="minorBidi"/>
      <w:b/>
      <w:sz w:val="30"/>
      <w:szCs w:val="21"/>
    </w:rPr>
  </w:style>
  <w:style w:type="character" w:customStyle="1" w:styleId="a9">
    <w:name w:val="正体"/>
    <w:uiPriority w:val="1"/>
    <w:qFormat/>
    <w:rsid w:val="00272CEC"/>
  </w:style>
  <w:style w:type="character" w:customStyle="1" w:styleId="aa">
    <w:name w:val="斜体"/>
    <w:basedOn w:val="a0"/>
    <w:uiPriority w:val="1"/>
    <w:qFormat/>
    <w:rsid w:val="00272CEC"/>
    <w:rPr>
      <w:i/>
      <w:iCs w:val="0"/>
    </w:rPr>
  </w:style>
  <w:style w:type="table" w:customStyle="1" w:styleId="1">
    <w:name w:val="网格型浅色1"/>
    <w:basedOn w:val="a1"/>
    <w:uiPriority w:val="40"/>
    <w:locked/>
    <w:rsid w:val="00272CEC"/>
    <w:rPr>
      <w:rFonts w:eastAsia="Times New Roman"/>
      <w:szCs w:val="21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Char"/>
    <w:uiPriority w:val="99"/>
    <w:semiHidden/>
    <w:unhideWhenUsed/>
    <w:rsid w:val="00272CEC"/>
    <w:rPr>
      <w:sz w:val="18"/>
      <w:szCs w:val="18"/>
    </w:rPr>
  </w:style>
  <w:style w:type="character" w:customStyle="1" w:styleId="Char">
    <w:name w:val="批注框文本 Char"/>
    <w:basedOn w:val="a0"/>
    <w:link w:val="ab"/>
    <w:uiPriority w:val="99"/>
    <w:semiHidden/>
    <w:rsid w:val="00272CEC"/>
    <w:rPr>
      <w:rFonts w:ascii="Calibri" w:eastAsia="宋体" w:hAnsi="Calibri" w:cs="Times New Roman"/>
      <w:sz w:val="18"/>
      <w:szCs w:val="18"/>
    </w:rPr>
  </w:style>
  <w:style w:type="character" w:styleId="ac">
    <w:name w:val="Placeholder Text"/>
    <w:basedOn w:val="a0"/>
    <w:uiPriority w:val="99"/>
    <w:semiHidden/>
    <w:rsid w:val="00B209A9"/>
  </w:style>
  <w:style w:type="paragraph" w:styleId="ad">
    <w:name w:val="header"/>
    <w:basedOn w:val="a"/>
    <w:link w:val="Char0"/>
    <w:uiPriority w:val="99"/>
    <w:unhideWhenUsed/>
    <w:rsid w:val="008400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d"/>
    <w:uiPriority w:val="99"/>
    <w:rsid w:val="0084007C"/>
    <w:rPr>
      <w:rFonts w:ascii="Calibri" w:eastAsia="宋体" w:hAnsi="Calibri" w:cs="Times New Roman"/>
      <w:sz w:val="18"/>
      <w:szCs w:val="18"/>
    </w:rPr>
  </w:style>
  <w:style w:type="paragraph" w:styleId="ae">
    <w:name w:val="footer"/>
    <w:basedOn w:val="a"/>
    <w:link w:val="Char1"/>
    <w:uiPriority w:val="99"/>
    <w:unhideWhenUsed/>
    <w:rsid w:val="0084007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e"/>
    <w:uiPriority w:val="99"/>
    <w:rsid w:val="0084007C"/>
    <w:rPr>
      <w:rFonts w:ascii="Calibri" w:eastAsia="宋体" w:hAnsi="Calibri" w:cs="Times New Roman"/>
      <w:sz w:val="18"/>
      <w:szCs w:val="18"/>
    </w:rPr>
  </w:style>
  <w:style w:type="character" w:customStyle="1" w:styleId="10">
    <w:name w:val="样式1"/>
    <w:basedOn w:val="a9"/>
    <w:uiPriority w:val="1"/>
    <w:rsid w:val="00AF78E5"/>
    <w:rPr>
      <w:rFonts w:eastAsia="宋体"/>
      <w:color w:val="auto"/>
      <w:sz w:val="28"/>
    </w:rPr>
  </w:style>
  <w:style w:type="character" w:customStyle="1" w:styleId="2">
    <w:name w:val="样式2"/>
    <w:basedOn w:val="a0"/>
    <w:uiPriority w:val="1"/>
    <w:rsid w:val="00610C68"/>
    <w:rPr>
      <w:rFonts w:eastAsia="宋体"/>
      <w:sz w:val="18"/>
    </w:rPr>
  </w:style>
  <w:style w:type="character" w:customStyle="1" w:styleId="3">
    <w:name w:val="样式3"/>
    <w:basedOn w:val="a9"/>
    <w:uiPriority w:val="1"/>
    <w:rsid w:val="00610C68"/>
    <w:rPr>
      <w:rFonts w:eastAsia="宋体"/>
      <w:sz w:val="21"/>
    </w:rPr>
  </w:style>
  <w:style w:type="character" w:customStyle="1" w:styleId="4">
    <w:name w:val="样式4"/>
    <w:basedOn w:val="a0"/>
    <w:uiPriority w:val="1"/>
    <w:rsid w:val="00610C68"/>
    <w:rPr>
      <w:rFonts w:eastAsia="Times New Roman"/>
      <w:sz w:val="32"/>
    </w:rPr>
  </w:style>
  <w:style w:type="character" w:customStyle="1" w:styleId="5">
    <w:name w:val="样式5"/>
    <w:basedOn w:val="a0"/>
    <w:uiPriority w:val="1"/>
    <w:rsid w:val="00610C68"/>
    <w:rPr>
      <w:rFonts w:eastAsia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60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D189666D4114CB5B345478E360B99A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5638151-69D4-4FB0-BAFF-3BB8DB7790FB}"/>
      </w:docPartPr>
      <w:docPartBody>
        <w:p w:rsidR="00817364" w:rsidRDefault="00D81D01" w:rsidP="00D81D01">
          <w:pPr>
            <w:pStyle w:val="CD189666D4114CB5B345478E360B99A0"/>
          </w:pPr>
          <w:r>
            <w:rPr>
              <w:rStyle w:val="a3"/>
              <w:rFonts w:hint="eastAsia"/>
            </w:rPr>
            <w:t>选择一项。</w:t>
          </w:r>
        </w:p>
      </w:docPartBody>
    </w:docPart>
    <w:docPart>
      <w:docPartPr>
        <w:name w:val="0562F3CF87084E6D88E4623B951B45F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24B35B6-FC1A-4A88-8C48-0830F1757783}"/>
      </w:docPartPr>
      <w:docPartBody>
        <w:p w:rsidR="00817364" w:rsidRDefault="00D81D01" w:rsidP="00D81D01">
          <w:pPr>
            <w:pStyle w:val="0562F3CF87084E6D88E4623B951B45FB"/>
          </w:pPr>
          <w:r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AAD8764798174B05A8DFB355B567FF7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C7C980B-43F1-4C36-9C58-DF8FCD0519ED}"/>
      </w:docPartPr>
      <w:docPartBody>
        <w:p w:rsidR="00817364" w:rsidRDefault="00E11EB6" w:rsidP="00E11EB6">
          <w:pPr>
            <w:pStyle w:val="AAD8764798174B05A8DFB355B567FF7B1"/>
          </w:pPr>
          <w:r>
            <w:rPr>
              <w:rStyle w:val="a3"/>
              <w:rFonts w:hint="eastAsia"/>
            </w:rPr>
            <w:t>单击此处输入作者。</w:t>
          </w:r>
        </w:p>
      </w:docPartBody>
    </w:docPart>
    <w:docPart>
      <w:docPartPr>
        <w:name w:val="B006001A3F8242A5A9DDBBCE88AD55A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86DB1F0-09FC-4D24-B6BE-8B4A139A6622}"/>
      </w:docPartPr>
      <w:docPartBody>
        <w:p w:rsidR="00817364" w:rsidRDefault="00D81D01" w:rsidP="00D81D01">
          <w:pPr>
            <w:pStyle w:val="B006001A3F8242A5A9DDBBCE88AD55A3"/>
          </w:pPr>
          <w:r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249BAAAA754D4E4BA10DEECB03DAF7D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9C66F2C-2695-4765-AF01-9CC420231861}"/>
      </w:docPartPr>
      <w:docPartBody>
        <w:p w:rsidR="00817364" w:rsidRDefault="00D81D01" w:rsidP="00D81D01">
          <w:pPr>
            <w:pStyle w:val="249BAAAA754D4E4BA10DEECB03DAF7D6"/>
          </w:pPr>
          <w:r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EACEC14BC9994DF688AE90D2BE7BDB7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C566FD-0EB5-4E6F-9230-35C82EDC0138}"/>
      </w:docPartPr>
      <w:docPartBody>
        <w:p w:rsidR="00817364" w:rsidRDefault="00D81D01" w:rsidP="00D81D01">
          <w:pPr>
            <w:pStyle w:val="EACEC14BC9994DF688AE90D2BE7BDB74"/>
          </w:pPr>
          <w:r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195BB5F1FDE24EC08E827CBA355ED7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5DB54C0-9B77-4229-9FED-0B80E8A8F7B1}"/>
      </w:docPartPr>
      <w:docPartBody>
        <w:p w:rsidR="00817364" w:rsidRDefault="00D81D01" w:rsidP="00D81D01">
          <w:pPr>
            <w:pStyle w:val="195BB5F1FDE24EC08E827CBA355ED7B5"/>
          </w:pPr>
          <w:r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CAB63BD07AF14A77A9D217CCE684492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564A03A-3A51-472D-86AA-F0907AEEBEF3}"/>
      </w:docPartPr>
      <w:docPartBody>
        <w:p w:rsidR="00817364" w:rsidRDefault="00D81D01" w:rsidP="00D81D01">
          <w:pPr>
            <w:pStyle w:val="CAB63BD07AF14A77A9D217CCE6844928"/>
          </w:pPr>
          <w:r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658FCE9A9981424FA999C1F7B8FCBFC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80640F5-D045-4BCD-9E46-9B95F027121C}"/>
      </w:docPartPr>
      <w:docPartBody>
        <w:p w:rsidR="00817364" w:rsidRDefault="00D81D01" w:rsidP="00D81D01">
          <w:pPr>
            <w:pStyle w:val="658FCE9A9981424FA999C1F7B8FCBFCA"/>
          </w:pPr>
          <w:r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1E138932E61C4A378ADA461F14F75B6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61597FF-2697-4779-9464-7943342B88F9}"/>
      </w:docPartPr>
      <w:docPartBody>
        <w:p w:rsidR="00817364" w:rsidRDefault="00D81D01" w:rsidP="00D81D01">
          <w:pPr>
            <w:pStyle w:val="1E138932E61C4A378ADA461F14F75B68"/>
          </w:pPr>
          <w:r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B67D0CC495CA44A7AB3CE7F4CAB282F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D7D3EA1-A3DF-443E-AF36-C23CC9B2BAAF}"/>
      </w:docPartPr>
      <w:docPartBody>
        <w:p w:rsidR="00817364" w:rsidRDefault="00D81D01" w:rsidP="00D81D01">
          <w:pPr>
            <w:pStyle w:val="B67D0CC495CA44A7AB3CE7F4CAB282F5"/>
          </w:pPr>
          <w:r w:rsidRPr="007F4628"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46EF056D811E44AE8C8EC66207885EF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318B00A-66B4-4B83-B1D0-2CF2A5E84A8A}"/>
      </w:docPartPr>
      <w:docPartBody>
        <w:p w:rsidR="00817364" w:rsidRDefault="00D81D01" w:rsidP="00D81D01">
          <w:pPr>
            <w:pStyle w:val="46EF056D811E44AE8C8EC66207885EF5"/>
          </w:pPr>
          <w:r w:rsidRPr="00EA17FE"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9D2355B126D74A57B9032D90F412077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5D5972-E654-4C92-BEEA-314610D62BB6}"/>
      </w:docPartPr>
      <w:docPartBody>
        <w:p w:rsidR="00817364" w:rsidRDefault="00D81D01" w:rsidP="00D81D01">
          <w:pPr>
            <w:pStyle w:val="9D2355B126D74A57B9032D90F412077E"/>
          </w:pPr>
          <w:r w:rsidRPr="007F4628"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8AE5921903714591BC6B4B176A52222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89DC13C-0432-43D0-AF3C-AC892FE4B73A}"/>
      </w:docPartPr>
      <w:docPartBody>
        <w:p w:rsidR="00817364" w:rsidRDefault="00D81D01" w:rsidP="00D81D01">
          <w:pPr>
            <w:pStyle w:val="8AE5921903714591BC6B4B176A522227"/>
          </w:pPr>
          <w:r w:rsidRPr="00EA17FE"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148F82220E554C878F4ABD36F1A8D96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0E42532-944F-4EEB-838A-28ADAAEF20A4}"/>
      </w:docPartPr>
      <w:docPartBody>
        <w:p w:rsidR="005F7FF8" w:rsidRDefault="007A11D0" w:rsidP="007A11D0">
          <w:pPr>
            <w:pStyle w:val="148F82220E554C878F4ABD36F1A8D964"/>
          </w:pPr>
          <w:r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357287A916F44EBB85D0246608126F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8224EE5-9C28-4CA1-9A58-E0CF1D3F7256}"/>
      </w:docPartPr>
      <w:docPartBody>
        <w:p w:rsidR="00EA0FC5" w:rsidRDefault="00E11EB6" w:rsidP="00E11EB6">
          <w:pPr>
            <w:pStyle w:val="357287A916F44EBB85D0246608126FBC"/>
          </w:pPr>
          <w:r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DefaultPlaceholder_-18540134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883579B-8070-4571-BFFF-50EBD567EBA8}"/>
      </w:docPartPr>
      <w:docPartBody>
        <w:p w:rsidR="00EC566C" w:rsidRDefault="00EA0FC5">
          <w:r w:rsidRPr="003D6169">
            <w:rPr>
              <w:rStyle w:val="a3"/>
              <w:rFonts w:hint="eastAsia"/>
            </w:rPr>
            <w:t>单击或点击此处输入文字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81D01"/>
    <w:rsid w:val="000D0B76"/>
    <w:rsid w:val="00333B98"/>
    <w:rsid w:val="00377743"/>
    <w:rsid w:val="003F2247"/>
    <w:rsid w:val="004F2B88"/>
    <w:rsid w:val="0058693C"/>
    <w:rsid w:val="005A3F95"/>
    <w:rsid w:val="005F7FF8"/>
    <w:rsid w:val="006244E5"/>
    <w:rsid w:val="00795D1F"/>
    <w:rsid w:val="007A11D0"/>
    <w:rsid w:val="00817364"/>
    <w:rsid w:val="008578EA"/>
    <w:rsid w:val="008D2BD6"/>
    <w:rsid w:val="008D4D72"/>
    <w:rsid w:val="009B7B8C"/>
    <w:rsid w:val="009E241F"/>
    <w:rsid w:val="00BE29C4"/>
    <w:rsid w:val="00C14832"/>
    <w:rsid w:val="00D81D01"/>
    <w:rsid w:val="00E11EB6"/>
    <w:rsid w:val="00E5358D"/>
    <w:rsid w:val="00EA0FC5"/>
    <w:rsid w:val="00EC566C"/>
    <w:rsid w:val="00F31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244E5"/>
  </w:style>
  <w:style w:type="paragraph" w:customStyle="1" w:styleId="CD189666D4114CB5B345478E360B99A0">
    <w:name w:val="CD189666D4114CB5B345478E360B99A0"/>
    <w:rsid w:val="00D81D01"/>
    <w:pPr>
      <w:widowControl w:val="0"/>
      <w:jc w:val="both"/>
    </w:pPr>
  </w:style>
  <w:style w:type="paragraph" w:customStyle="1" w:styleId="0562F3CF87084E6D88E4623B951B45FB">
    <w:name w:val="0562F3CF87084E6D88E4623B951B45FB"/>
    <w:rsid w:val="00D81D01"/>
    <w:pPr>
      <w:widowControl w:val="0"/>
      <w:jc w:val="both"/>
    </w:pPr>
  </w:style>
  <w:style w:type="paragraph" w:customStyle="1" w:styleId="AAD8764798174B05A8DFB355B567FF7B">
    <w:name w:val="AAD8764798174B05A8DFB355B567FF7B"/>
    <w:rsid w:val="00D81D01"/>
    <w:pPr>
      <w:widowControl w:val="0"/>
      <w:jc w:val="both"/>
    </w:pPr>
  </w:style>
  <w:style w:type="paragraph" w:customStyle="1" w:styleId="95B6C5FF0D354BC8AEE41DD256BAECF5">
    <w:name w:val="95B6C5FF0D354BC8AEE41DD256BAECF5"/>
    <w:rsid w:val="00D81D01"/>
    <w:pPr>
      <w:widowControl w:val="0"/>
      <w:jc w:val="both"/>
    </w:pPr>
  </w:style>
  <w:style w:type="paragraph" w:customStyle="1" w:styleId="B006001A3F8242A5A9DDBBCE88AD55A3">
    <w:name w:val="B006001A3F8242A5A9DDBBCE88AD55A3"/>
    <w:rsid w:val="00D81D01"/>
    <w:pPr>
      <w:widowControl w:val="0"/>
      <w:jc w:val="both"/>
    </w:pPr>
  </w:style>
  <w:style w:type="paragraph" w:customStyle="1" w:styleId="249BAAAA754D4E4BA10DEECB03DAF7D6">
    <w:name w:val="249BAAAA754D4E4BA10DEECB03DAF7D6"/>
    <w:rsid w:val="00D81D01"/>
    <w:pPr>
      <w:widowControl w:val="0"/>
      <w:jc w:val="both"/>
    </w:pPr>
  </w:style>
  <w:style w:type="paragraph" w:customStyle="1" w:styleId="EACEC14BC9994DF688AE90D2BE7BDB74">
    <w:name w:val="EACEC14BC9994DF688AE90D2BE7BDB74"/>
    <w:rsid w:val="00D81D01"/>
    <w:pPr>
      <w:widowControl w:val="0"/>
      <w:jc w:val="both"/>
    </w:pPr>
  </w:style>
  <w:style w:type="paragraph" w:customStyle="1" w:styleId="195BB5F1FDE24EC08E827CBA355ED7B5">
    <w:name w:val="195BB5F1FDE24EC08E827CBA355ED7B5"/>
    <w:rsid w:val="00D81D01"/>
    <w:pPr>
      <w:widowControl w:val="0"/>
      <w:jc w:val="both"/>
    </w:pPr>
  </w:style>
  <w:style w:type="paragraph" w:customStyle="1" w:styleId="CAB63BD07AF14A77A9D217CCE6844928">
    <w:name w:val="CAB63BD07AF14A77A9D217CCE6844928"/>
    <w:rsid w:val="00D81D01"/>
    <w:pPr>
      <w:widowControl w:val="0"/>
      <w:jc w:val="both"/>
    </w:pPr>
  </w:style>
  <w:style w:type="paragraph" w:customStyle="1" w:styleId="658FCE9A9981424FA999C1F7B8FCBFCA">
    <w:name w:val="658FCE9A9981424FA999C1F7B8FCBFCA"/>
    <w:rsid w:val="00D81D01"/>
    <w:pPr>
      <w:widowControl w:val="0"/>
      <w:jc w:val="both"/>
    </w:pPr>
  </w:style>
  <w:style w:type="paragraph" w:customStyle="1" w:styleId="1E138932E61C4A378ADA461F14F75B68">
    <w:name w:val="1E138932E61C4A378ADA461F14F75B68"/>
    <w:rsid w:val="00D81D01"/>
    <w:pPr>
      <w:widowControl w:val="0"/>
      <w:jc w:val="both"/>
    </w:pPr>
  </w:style>
  <w:style w:type="paragraph" w:customStyle="1" w:styleId="929E8183510D4A6C8D384304A32613D3">
    <w:name w:val="929E8183510D4A6C8D384304A32613D3"/>
    <w:rsid w:val="00D81D01"/>
    <w:pPr>
      <w:widowControl w:val="0"/>
      <w:jc w:val="both"/>
    </w:pPr>
  </w:style>
  <w:style w:type="paragraph" w:customStyle="1" w:styleId="DFA6A858FF0D468681FFA0E5FD7A4EBB">
    <w:name w:val="DFA6A858FF0D468681FFA0E5FD7A4EBB"/>
    <w:rsid w:val="00D81D01"/>
    <w:pPr>
      <w:widowControl w:val="0"/>
      <w:jc w:val="both"/>
    </w:pPr>
  </w:style>
  <w:style w:type="paragraph" w:customStyle="1" w:styleId="4077B844E9DA45B3940367D75500823B">
    <w:name w:val="4077B844E9DA45B3940367D75500823B"/>
    <w:rsid w:val="00D81D01"/>
    <w:pPr>
      <w:widowControl w:val="0"/>
      <w:jc w:val="both"/>
    </w:pPr>
  </w:style>
  <w:style w:type="paragraph" w:customStyle="1" w:styleId="B2850B9B893E42338C5564A038EEDC11">
    <w:name w:val="B2850B9B893E42338C5564A038EEDC11"/>
    <w:rsid w:val="00D81D01"/>
    <w:pPr>
      <w:widowControl w:val="0"/>
      <w:jc w:val="both"/>
    </w:pPr>
  </w:style>
  <w:style w:type="paragraph" w:customStyle="1" w:styleId="A21FE577BFE44B56B76176CEB2B891AC">
    <w:name w:val="A21FE577BFE44B56B76176CEB2B891AC"/>
    <w:rsid w:val="00D81D01"/>
    <w:pPr>
      <w:widowControl w:val="0"/>
      <w:jc w:val="both"/>
    </w:pPr>
  </w:style>
  <w:style w:type="paragraph" w:customStyle="1" w:styleId="4CE8BA490C5E4631A0B9176A706BB406">
    <w:name w:val="4CE8BA490C5E4631A0B9176A706BB406"/>
    <w:rsid w:val="00D81D01"/>
    <w:pPr>
      <w:widowControl w:val="0"/>
      <w:jc w:val="both"/>
    </w:pPr>
  </w:style>
  <w:style w:type="paragraph" w:customStyle="1" w:styleId="8CDB75881D824AA79652D212BDB34C66">
    <w:name w:val="8CDB75881D824AA79652D212BDB34C66"/>
    <w:rsid w:val="00D81D01"/>
    <w:pPr>
      <w:widowControl w:val="0"/>
      <w:jc w:val="both"/>
    </w:pPr>
  </w:style>
  <w:style w:type="paragraph" w:customStyle="1" w:styleId="148309A2A2D94533AF96E7608F5AB2BC">
    <w:name w:val="148309A2A2D94533AF96E7608F5AB2BC"/>
    <w:rsid w:val="00D81D01"/>
    <w:pPr>
      <w:widowControl w:val="0"/>
      <w:jc w:val="both"/>
    </w:pPr>
  </w:style>
  <w:style w:type="paragraph" w:customStyle="1" w:styleId="37AA70DFD0AB43B7923FD279B4F6F2FC">
    <w:name w:val="37AA70DFD0AB43B7923FD279B4F6F2FC"/>
    <w:rsid w:val="00D81D01"/>
    <w:pPr>
      <w:widowControl w:val="0"/>
      <w:jc w:val="both"/>
    </w:pPr>
  </w:style>
  <w:style w:type="paragraph" w:customStyle="1" w:styleId="B67D0CC495CA44A7AB3CE7F4CAB282F5">
    <w:name w:val="B67D0CC495CA44A7AB3CE7F4CAB282F5"/>
    <w:rsid w:val="00D81D01"/>
    <w:pPr>
      <w:widowControl w:val="0"/>
      <w:jc w:val="both"/>
    </w:pPr>
  </w:style>
  <w:style w:type="paragraph" w:customStyle="1" w:styleId="88BB90E7D56C4813A8D8BC8E8EABA6FA">
    <w:name w:val="88BB90E7D56C4813A8D8BC8E8EABA6FA"/>
    <w:rsid w:val="00D81D01"/>
    <w:pPr>
      <w:widowControl w:val="0"/>
      <w:jc w:val="both"/>
    </w:pPr>
  </w:style>
  <w:style w:type="paragraph" w:customStyle="1" w:styleId="46EF056D811E44AE8C8EC66207885EF5">
    <w:name w:val="46EF056D811E44AE8C8EC66207885EF5"/>
    <w:rsid w:val="00D81D01"/>
    <w:pPr>
      <w:widowControl w:val="0"/>
      <w:jc w:val="both"/>
    </w:pPr>
  </w:style>
  <w:style w:type="paragraph" w:customStyle="1" w:styleId="9D2355B126D74A57B9032D90F412077E">
    <w:name w:val="9D2355B126D74A57B9032D90F412077E"/>
    <w:rsid w:val="00D81D01"/>
    <w:pPr>
      <w:widowControl w:val="0"/>
      <w:jc w:val="both"/>
    </w:pPr>
  </w:style>
  <w:style w:type="paragraph" w:customStyle="1" w:styleId="8AE5921903714591BC6B4B176A522227">
    <w:name w:val="8AE5921903714591BC6B4B176A522227"/>
    <w:rsid w:val="00D81D01"/>
    <w:pPr>
      <w:widowControl w:val="0"/>
      <w:jc w:val="both"/>
    </w:pPr>
  </w:style>
  <w:style w:type="paragraph" w:customStyle="1" w:styleId="148F82220E554C878F4ABD36F1A8D964">
    <w:name w:val="148F82220E554C878F4ABD36F1A8D964"/>
    <w:rsid w:val="007A11D0"/>
    <w:pPr>
      <w:widowControl w:val="0"/>
      <w:jc w:val="both"/>
    </w:pPr>
  </w:style>
  <w:style w:type="paragraph" w:customStyle="1" w:styleId="202B275CD7634B97BD1FBF48E7C8ECBE">
    <w:name w:val="202B275CD7634B97BD1FBF48E7C8ECBE"/>
    <w:rsid w:val="007A11D0"/>
    <w:pPr>
      <w:widowControl w:val="0"/>
      <w:jc w:val="both"/>
    </w:pPr>
  </w:style>
  <w:style w:type="paragraph" w:customStyle="1" w:styleId="81D6182969AF48B3B2F7CD4F55AA5F61">
    <w:name w:val="81D6182969AF48B3B2F7CD4F55AA5F61"/>
    <w:rsid w:val="00E11EB6"/>
    <w:pPr>
      <w:widowControl w:val="0"/>
      <w:jc w:val="both"/>
    </w:pPr>
  </w:style>
  <w:style w:type="paragraph" w:customStyle="1" w:styleId="AAD8764798174B05A8DFB355B567FF7B1">
    <w:name w:val="AAD8764798174B05A8DFB355B567FF7B1"/>
    <w:rsid w:val="00E11EB6"/>
    <w:pPr>
      <w:widowControl w:val="0"/>
      <w:spacing w:line="240" w:lineRule="exact"/>
      <w:jc w:val="center"/>
    </w:pPr>
    <w:rPr>
      <w:rFonts w:ascii="Times New Roman" w:hAnsi="Times New Roman"/>
      <w:szCs w:val="21"/>
    </w:rPr>
  </w:style>
  <w:style w:type="paragraph" w:customStyle="1" w:styleId="357287A916F44EBB85D0246608126FBC">
    <w:name w:val="357287A916F44EBB85D0246608126FBC"/>
    <w:rsid w:val="00E11EB6"/>
    <w:pPr>
      <w:widowControl w:val="0"/>
      <w:jc w:val="both"/>
    </w:pPr>
  </w:style>
  <w:style w:type="paragraph" w:customStyle="1" w:styleId="283ACECDDFCB46D0BEA8E480E01E4106">
    <w:name w:val="283ACECDDFCB46D0BEA8E480E01E4106"/>
    <w:rsid w:val="00E11EB6"/>
    <w:pPr>
      <w:widowControl w:val="0"/>
      <w:jc w:val="both"/>
    </w:pPr>
  </w:style>
  <w:style w:type="paragraph" w:customStyle="1" w:styleId="F96C32DB5A574B218A56E77A0B66605D">
    <w:name w:val="F96C32DB5A574B218A56E77A0B66605D"/>
    <w:rsid w:val="00E11EB6"/>
    <w:pPr>
      <w:widowControl w:val="0"/>
      <w:jc w:val="both"/>
    </w:pPr>
  </w:style>
  <w:style w:type="paragraph" w:customStyle="1" w:styleId="7DD85FBD359149869A551F3B3C08BE68">
    <w:name w:val="7DD85FBD359149869A551F3B3C08BE68"/>
    <w:rsid w:val="00E11EB6"/>
    <w:pPr>
      <w:widowControl w:val="0"/>
      <w:jc w:val="both"/>
    </w:pPr>
  </w:style>
  <w:style w:type="paragraph" w:customStyle="1" w:styleId="C0BB63367CA04236BB667DDFF52A46CC">
    <w:name w:val="C0BB63367CA04236BB667DDFF52A46CC"/>
    <w:rsid w:val="00EA0FC5"/>
    <w:pPr>
      <w:widowControl w:val="0"/>
      <w:jc w:val="both"/>
    </w:pPr>
  </w:style>
  <w:style w:type="paragraph" w:customStyle="1" w:styleId="A3EFA89D7058471883750A40F5731461">
    <w:name w:val="A3EFA89D7058471883750A40F5731461"/>
    <w:rsid w:val="00EA0FC5"/>
    <w:pPr>
      <w:widowControl w:val="0"/>
      <w:jc w:val="both"/>
    </w:pPr>
  </w:style>
  <w:style w:type="paragraph" w:customStyle="1" w:styleId="CF8066481FCD4938B9BBF31A095F343A">
    <w:name w:val="CF8066481FCD4938B9BBF31A095F343A"/>
    <w:rsid w:val="006244E5"/>
    <w:pPr>
      <w:widowControl w:val="0"/>
      <w:jc w:val="both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244E5"/>
  </w:style>
  <w:style w:type="paragraph" w:customStyle="1" w:styleId="CD189666D4114CB5B345478E360B99A0">
    <w:name w:val="CD189666D4114CB5B345478E360B99A0"/>
    <w:rsid w:val="00D81D01"/>
    <w:pPr>
      <w:widowControl w:val="0"/>
      <w:jc w:val="both"/>
    </w:pPr>
  </w:style>
  <w:style w:type="paragraph" w:customStyle="1" w:styleId="0562F3CF87084E6D88E4623B951B45FB">
    <w:name w:val="0562F3CF87084E6D88E4623B951B45FB"/>
    <w:rsid w:val="00D81D01"/>
    <w:pPr>
      <w:widowControl w:val="0"/>
      <w:jc w:val="both"/>
    </w:pPr>
  </w:style>
  <w:style w:type="paragraph" w:customStyle="1" w:styleId="AAD8764798174B05A8DFB355B567FF7B">
    <w:name w:val="AAD8764798174B05A8DFB355B567FF7B"/>
    <w:rsid w:val="00D81D01"/>
    <w:pPr>
      <w:widowControl w:val="0"/>
      <w:jc w:val="both"/>
    </w:pPr>
  </w:style>
  <w:style w:type="paragraph" w:customStyle="1" w:styleId="95B6C5FF0D354BC8AEE41DD256BAECF5">
    <w:name w:val="95B6C5FF0D354BC8AEE41DD256BAECF5"/>
    <w:rsid w:val="00D81D01"/>
    <w:pPr>
      <w:widowControl w:val="0"/>
      <w:jc w:val="both"/>
    </w:pPr>
  </w:style>
  <w:style w:type="paragraph" w:customStyle="1" w:styleId="B006001A3F8242A5A9DDBBCE88AD55A3">
    <w:name w:val="B006001A3F8242A5A9DDBBCE88AD55A3"/>
    <w:rsid w:val="00D81D01"/>
    <w:pPr>
      <w:widowControl w:val="0"/>
      <w:jc w:val="both"/>
    </w:pPr>
  </w:style>
  <w:style w:type="paragraph" w:customStyle="1" w:styleId="249BAAAA754D4E4BA10DEECB03DAF7D6">
    <w:name w:val="249BAAAA754D4E4BA10DEECB03DAF7D6"/>
    <w:rsid w:val="00D81D01"/>
    <w:pPr>
      <w:widowControl w:val="0"/>
      <w:jc w:val="both"/>
    </w:pPr>
  </w:style>
  <w:style w:type="paragraph" w:customStyle="1" w:styleId="EACEC14BC9994DF688AE90D2BE7BDB74">
    <w:name w:val="EACEC14BC9994DF688AE90D2BE7BDB74"/>
    <w:rsid w:val="00D81D01"/>
    <w:pPr>
      <w:widowControl w:val="0"/>
      <w:jc w:val="both"/>
    </w:pPr>
  </w:style>
  <w:style w:type="paragraph" w:customStyle="1" w:styleId="195BB5F1FDE24EC08E827CBA355ED7B5">
    <w:name w:val="195BB5F1FDE24EC08E827CBA355ED7B5"/>
    <w:rsid w:val="00D81D01"/>
    <w:pPr>
      <w:widowControl w:val="0"/>
      <w:jc w:val="both"/>
    </w:pPr>
  </w:style>
  <w:style w:type="paragraph" w:customStyle="1" w:styleId="CAB63BD07AF14A77A9D217CCE6844928">
    <w:name w:val="CAB63BD07AF14A77A9D217CCE6844928"/>
    <w:rsid w:val="00D81D01"/>
    <w:pPr>
      <w:widowControl w:val="0"/>
      <w:jc w:val="both"/>
    </w:pPr>
  </w:style>
  <w:style w:type="paragraph" w:customStyle="1" w:styleId="658FCE9A9981424FA999C1F7B8FCBFCA">
    <w:name w:val="658FCE9A9981424FA999C1F7B8FCBFCA"/>
    <w:rsid w:val="00D81D01"/>
    <w:pPr>
      <w:widowControl w:val="0"/>
      <w:jc w:val="both"/>
    </w:pPr>
  </w:style>
  <w:style w:type="paragraph" w:customStyle="1" w:styleId="1E138932E61C4A378ADA461F14F75B68">
    <w:name w:val="1E138932E61C4A378ADA461F14F75B68"/>
    <w:rsid w:val="00D81D01"/>
    <w:pPr>
      <w:widowControl w:val="0"/>
      <w:jc w:val="both"/>
    </w:pPr>
  </w:style>
  <w:style w:type="paragraph" w:customStyle="1" w:styleId="929E8183510D4A6C8D384304A32613D3">
    <w:name w:val="929E8183510D4A6C8D384304A32613D3"/>
    <w:rsid w:val="00D81D01"/>
    <w:pPr>
      <w:widowControl w:val="0"/>
      <w:jc w:val="both"/>
    </w:pPr>
  </w:style>
  <w:style w:type="paragraph" w:customStyle="1" w:styleId="DFA6A858FF0D468681FFA0E5FD7A4EBB">
    <w:name w:val="DFA6A858FF0D468681FFA0E5FD7A4EBB"/>
    <w:rsid w:val="00D81D01"/>
    <w:pPr>
      <w:widowControl w:val="0"/>
      <w:jc w:val="both"/>
    </w:pPr>
  </w:style>
  <w:style w:type="paragraph" w:customStyle="1" w:styleId="4077B844E9DA45B3940367D75500823B">
    <w:name w:val="4077B844E9DA45B3940367D75500823B"/>
    <w:rsid w:val="00D81D01"/>
    <w:pPr>
      <w:widowControl w:val="0"/>
      <w:jc w:val="both"/>
    </w:pPr>
  </w:style>
  <w:style w:type="paragraph" w:customStyle="1" w:styleId="B2850B9B893E42338C5564A038EEDC11">
    <w:name w:val="B2850B9B893E42338C5564A038EEDC11"/>
    <w:rsid w:val="00D81D01"/>
    <w:pPr>
      <w:widowControl w:val="0"/>
      <w:jc w:val="both"/>
    </w:pPr>
  </w:style>
  <w:style w:type="paragraph" w:customStyle="1" w:styleId="A21FE577BFE44B56B76176CEB2B891AC">
    <w:name w:val="A21FE577BFE44B56B76176CEB2B891AC"/>
    <w:rsid w:val="00D81D01"/>
    <w:pPr>
      <w:widowControl w:val="0"/>
      <w:jc w:val="both"/>
    </w:pPr>
  </w:style>
  <w:style w:type="paragraph" w:customStyle="1" w:styleId="4CE8BA490C5E4631A0B9176A706BB406">
    <w:name w:val="4CE8BA490C5E4631A0B9176A706BB406"/>
    <w:rsid w:val="00D81D01"/>
    <w:pPr>
      <w:widowControl w:val="0"/>
      <w:jc w:val="both"/>
    </w:pPr>
  </w:style>
  <w:style w:type="paragraph" w:customStyle="1" w:styleId="8CDB75881D824AA79652D212BDB34C66">
    <w:name w:val="8CDB75881D824AA79652D212BDB34C66"/>
    <w:rsid w:val="00D81D01"/>
    <w:pPr>
      <w:widowControl w:val="0"/>
      <w:jc w:val="both"/>
    </w:pPr>
  </w:style>
  <w:style w:type="paragraph" w:customStyle="1" w:styleId="148309A2A2D94533AF96E7608F5AB2BC">
    <w:name w:val="148309A2A2D94533AF96E7608F5AB2BC"/>
    <w:rsid w:val="00D81D01"/>
    <w:pPr>
      <w:widowControl w:val="0"/>
      <w:jc w:val="both"/>
    </w:pPr>
  </w:style>
  <w:style w:type="paragraph" w:customStyle="1" w:styleId="37AA70DFD0AB43B7923FD279B4F6F2FC">
    <w:name w:val="37AA70DFD0AB43B7923FD279B4F6F2FC"/>
    <w:rsid w:val="00D81D01"/>
    <w:pPr>
      <w:widowControl w:val="0"/>
      <w:jc w:val="both"/>
    </w:pPr>
  </w:style>
  <w:style w:type="paragraph" w:customStyle="1" w:styleId="B67D0CC495CA44A7AB3CE7F4CAB282F5">
    <w:name w:val="B67D0CC495CA44A7AB3CE7F4CAB282F5"/>
    <w:rsid w:val="00D81D01"/>
    <w:pPr>
      <w:widowControl w:val="0"/>
      <w:jc w:val="both"/>
    </w:pPr>
  </w:style>
  <w:style w:type="paragraph" w:customStyle="1" w:styleId="88BB90E7D56C4813A8D8BC8E8EABA6FA">
    <w:name w:val="88BB90E7D56C4813A8D8BC8E8EABA6FA"/>
    <w:rsid w:val="00D81D01"/>
    <w:pPr>
      <w:widowControl w:val="0"/>
      <w:jc w:val="both"/>
    </w:pPr>
  </w:style>
  <w:style w:type="paragraph" w:customStyle="1" w:styleId="46EF056D811E44AE8C8EC66207885EF5">
    <w:name w:val="46EF056D811E44AE8C8EC66207885EF5"/>
    <w:rsid w:val="00D81D01"/>
    <w:pPr>
      <w:widowControl w:val="0"/>
      <w:jc w:val="both"/>
    </w:pPr>
  </w:style>
  <w:style w:type="paragraph" w:customStyle="1" w:styleId="9D2355B126D74A57B9032D90F412077E">
    <w:name w:val="9D2355B126D74A57B9032D90F412077E"/>
    <w:rsid w:val="00D81D01"/>
    <w:pPr>
      <w:widowControl w:val="0"/>
      <w:jc w:val="both"/>
    </w:pPr>
  </w:style>
  <w:style w:type="paragraph" w:customStyle="1" w:styleId="8AE5921903714591BC6B4B176A522227">
    <w:name w:val="8AE5921903714591BC6B4B176A522227"/>
    <w:rsid w:val="00D81D01"/>
    <w:pPr>
      <w:widowControl w:val="0"/>
      <w:jc w:val="both"/>
    </w:pPr>
  </w:style>
  <w:style w:type="paragraph" w:customStyle="1" w:styleId="148F82220E554C878F4ABD36F1A8D964">
    <w:name w:val="148F82220E554C878F4ABD36F1A8D964"/>
    <w:rsid w:val="007A11D0"/>
    <w:pPr>
      <w:widowControl w:val="0"/>
      <w:jc w:val="both"/>
    </w:pPr>
  </w:style>
  <w:style w:type="paragraph" w:customStyle="1" w:styleId="202B275CD7634B97BD1FBF48E7C8ECBE">
    <w:name w:val="202B275CD7634B97BD1FBF48E7C8ECBE"/>
    <w:rsid w:val="007A11D0"/>
    <w:pPr>
      <w:widowControl w:val="0"/>
      <w:jc w:val="both"/>
    </w:pPr>
  </w:style>
  <w:style w:type="paragraph" w:customStyle="1" w:styleId="81D6182969AF48B3B2F7CD4F55AA5F61">
    <w:name w:val="81D6182969AF48B3B2F7CD4F55AA5F61"/>
    <w:rsid w:val="00E11EB6"/>
    <w:pPr>
      <w:widowControl w:val="0"/>
      <w:jc w:val="both"/>
    </w:pPr>
  </w:style>
  <w:style w:type="paragraph" w:customStyle="1" w:styleId="AAD8764798174B05A8DFB355B567FF7B1">
    <w:name w:val="AAD8764798174B05A8DFB355B567FF7B1"/>
    <w:rsid w:val="00E11EB6"/>
    <w:pPr>
      <w:widowControl w:val="0"/>
      <w:spacing w:line="240" w:lineRule="exact"/>
      <w:jc w:val="center"/>
    </w:pPr>
    <w:rPr>
      <w:rFonts w:ascii="Times New Roman" w:hAnsi="Times New Roman"/>
      <w:szCs w:val="21"/>
    </w:rPr>
  </w:style>
  <w:style w:type="paragraph" w:customStyle="1" w:styleId="357287A916F44EBB85D0246608126FBC">
    <w:name w:val="357287A916F44EBB85D0246608126FBC"/>
    <w:rsid w:val="00E11EB6"/>
    <w:pPr>
      <w:widowControl w:val="0"/>
      <w:jc w:val="both"/>
    </w:pPr>
  </w:style>
  <w:style w:type="paragraph" w:customStyle="1" w:styleId="283ACECDDFCB46D0BEA8E480E01E4106">
    <w:name w:val="283ACECDDFCB46D0BEA8E480E01E4106"/>
    <w:rsid w:val="00E11EB6"/>
    <w:pPr>
      <w:widowControl w:val="0"/>
      <w:jc w:val="both"/>
    </w:pPr>
  </w:style>
  <w:style w:type="paragraph" w:customStyle="1" w:styleId="F96C32DB5A574B218A56E77A0B66605D">
    <w:name w:val="F96C32DB5A574B218A56E77A0B66605D"/>
    <w:rsid w:val="00E11EB6"/>
    <w:pPr>
      <w:widowControl w:val="0"/>
      <w:jc w:val="both"/>
    </w:pPr>
  </w:style>
  <w:style w:type="paragraph" w:customStyle="1" w:styleId="7DD85FBD359149869A551F3B3C08BE68">
    <w:name w:val="7DD85FBD359149869A551F3B3C08BE68"/>
    <w:rsid w:val="00E11EB6"/>
    <w:pPr>
      <w:widowControl w:val="0"/>
      <w:jc w:val="both"/>
    </w:pPr>
  </w:style>
  <w:style w:type="paragraph" w:customStyle="1" w:styleId="C0BB63367CA04236BB667DDFF52A46CC">
    <w:name w:val="C0BB63367CA04236BB667DDFF52A46CC"/>
    <w:rsid w:val="00EA0FC5"/>
    <w:pPr>
      <w:widowControl w:val="0"/>
      <w:jc w:val="both"/>
    </w:pPr>
  </w:style>
  <w:style w:type="paragraph" w:customStyle="1" w:styleId="A3EFA89D7058471883750A40F5731461">
    <w:name w:val="A3EFA89D7058471883750A40F5731461"/>
    <w:rsid w:val="00EA0FC5"/>
    <w:pPr>
      <w:widowControl w:val="0"/>
      <w:jc w:val="both"/>
    </w:pPr>
  </w:style>
  <w:style w:type="paragraph" w:customStyle="1" w:styleId="CF8066481FCD4938B9BBF31A095F343A">
    <w:name w:val="CF8066481FCD4938B9BBF31A095F343A"/>
    <w:rsid w:val="006244E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83B161B-9300-4D68-A0F4-09FA6971D3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8389</dc:creator>
  <cp:lastModifiedBy>lenovo</cp:lastModifiedBy>
  <cp:revision>5</cp:revision>
  <dcterms:created xsi:type="dcterms:W3CDTF">2021-04-20T03:47:00Z</dcterms:created>
  <dcterms:modified xsi:type="dcterms:W3CDTF">2023-05-10T07:46:00Z</dcterms:modified>
</cp:coreProperties>
</file>